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A8F35D" w14:textId="44805666" w:rsidR="001D6F5F" w:rsidRPr="00A563E8" w:rsidRDefault="001D5751">
      <w:pPr>
        <w:rPr>
          <w:rFonts w:ascii="Century" w:hAnsi="Century"/>
          <w:noProof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7BC782CC" wp14:editId="2CB06305">
            <wp:extent cx="1569720" cy="8832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029" cy="894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63E8">
        <w:rPr>
          <w:rFonts w:ascii="Century" w:hAnsi="Century"/>
          <w:color w:val="000000" w:themeColor="text1"/>
          <w:sz w:val="24"/>
          <w:szCs w:val="24"/>
        </w:rPr>
        <w:t xml:space="preserve">                                                                                                     </w:t>
      </w: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0E41324F" wp14:editId="52C491A2">
            <wp:extent cx="1127760" cy="886961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028" cy="891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63E8">
        <w:rPr>
          <w:rFonts w:ascii="Century" w:hAnsi="Century"/>
          <w:color w:val="000000" w:themeColor="text1"/>
          <w:sz w:val="24"/>
          <w:szCs w:val="24"/>
        </w:rPr>
        <w:t xml:space="preserve">                     </w:t>
      </w:r>
    </w:p>
    <w:p w14:paraId="0A7F6A30" w14:textId="551972D3" w:rsidR="001D5751" w:rsidRPr="00A563E8" w:rsidRDefault="001D5751" w:rsidP="001D5751">
      <w:pPr>
        <w:rPr>
          <w:rFonts w:ascii="Century" w:hAnsi="Century"/>
          <w:noProof/>
          <w:color w:val="000000" w:themeColor="text1"/>
          <w:sz w:val="24"/>
          <w:szCs w:val="24"/>
        </w:rPr>
      </w:pPr>
    </w:p>
    <w:p w14:paraId="4C56FC1E" w14:textId="06640AE8" w:rsidR="001D5751" w:rsidRPr="00261CB2" w:rsidRDefault="001D5751" w:rsidP="001D5751">
      <w:pPr>
        <w:tabs>
          <w:tab w:val="left" w:pos="1824"/>
        </w:tabs>
        <w:rPr>
          <w:rFonts w:ascii="Century" w:hAnsi="Century"/>
          <w:b/>
          <w:bCs/>
          <w:color w:val="000000" w:themeColor="text1"/>
          <w:sz w:val="24"/>
          <w:szCs w:val="24"/>
        </w:rPr>
      </w:pPr>
      <w:r w:rsidRPr="00A563E8">
        <w:rPr>
          <w:rFonts w:ascii="Century" w:hAnsi="Century"/>
          <w:color w:val="000000" w:themeColor="text1"/>
          <w:sz w:val="24"/>
          <w:szCs w:val="24"/>
        </w:rPr>
        <w:tab/>
        <w:t xml:space="preserve">                   </w:t>
      </w:r>
      <w:r w:rsidRPr="00261CB2">
        <w:rPr>
          <w:rFonts w:ascii="Century" w:hAnsi="Century"/>
          <w:b/>
          <w:bCs/>
          <w:color w:val="000000" w:themeColor="text1"/>
          <w:sz w:val="24"/>
          <w:szCs w:val="24"/>
        </w:rPr>
        <w:t>The British College</w:t>
      </w:r>
    </w:p>
    <w:p w14:paraId="093F20CE" w14:textId="3FB1F115" w:rsidR="001D5751" w:rsidRPr="00261CB2" w:rsidRDefault="001D5751" w:rsidP="001D5751">
      <w:pPr>
        <w:tabs>
          <w:tab w:val="left" w:pos="1824"/>
        </w:tabs>
        <w:rPr>
          <w:rFonts w:ascii="Century" w:hAnsi="Century"/>
          <w:b/>
          <w:bCs/>
          <w:color w:val="000000" w:themeColor="text1"/>
          <w:sz w:val="24"/>
          <w:szCs w:val="24"/>
        </w:rPr>
      </w:pPr>
      <w:r w:rsidRPr="00261CB2">
        <w:rPr>
          <w:rFonts w:ascii="Century" w:hAnsi="Century"/>
          <w:b/>
          <w:bCs/>
          <w:color w:val="000000" w:themeColor="text1"/>
          <w:sz w:val="24"/>
          <w:szCs w:val="24"/>
        </w:rPr>
        <w:t xml:space="preserve">                                                       Kathmandu</w:t>
      </w:r>
    </w:p>
    <w:p w14:paraId="287A8F9E" w14:textId="00E463D7" w:rsidR="001D5751" w:rsidRPr="00A563E8" w:rsidRDefault="001D5751" w:rsidP="001D5751">
      <w:pPr>
        <w:rPr>
          <w:rFonts w:ascii="Century" w:hAnsi="Century"/>
          <w:color w:val="000000" w:themeColor="text1"/>
          <w:sz w:val="24"/>
          <w:szCs w:val="24"/>
        </w:rPr>
      </w:pPr>
    </w:p>
    <w:p w14:paraId="54D6CE80" w14:textId="4FBCE276" w:rsidR="001D5751" w:rsidRPr="00A563E8" w:rsidRDefault="001D5751" w:rsidP="001D5751">
      <w:pPr>
        <w:rPr>
          <w:rFonts w:ascii="Century" w:hAnsi="Century"/>
          <w:color w:val="000000" w:themeColor="text1"/>
          <w:sz w:val="24"/>
          <w:szCs w:val="24"/>
        </w:rPr>
      </w:pPr>
    </w:p>
    <w:p w14:paraId="1C48A5A2" w14:textId="2A06E662" w:rsidR="001D5751" w:rsidRPr="00A563E8" w:rsidRDefault="001D5751" w:rsidP="001D5751">
      <w:pPr>
        <w:rPr>
          <w:rFonts w:ascii="Century" w:hAnsi="Century"/>
          <w:color w:val="000000" w:themeColor="text1"/>
          <w:sz w:val="24"/>
          <w:szCs w:val="24"/>
        </w:rPr>
      </w:pPr>
    </w:p>
    <w:p w14:paraId="65C10FB9" w14:textId="66141F9B" w:rsidR="001D5751" w:rsidRPr="00261CB2" w:rsidRDefault="001D5751" w:rsidP="001D5751">
      <w:pPr>
        <w:tabs>
          <w:tab w:val="left" w:pos="2844"/>
        </w:tabs>
        <w:rPr>
          <w:rFonts w:ascii="Century" w:hAnsi="Century"/>
          <w:b/>
          <w:bCs/>
          <w:color w:val="000000" w:themeColor="text1"/>
          <w:sz w:val="24"/>
          <w:szCs w:val="24"/>
        </w:rPr>
      </w:pPr>
      <w:r w:rsidRPr="00261CB2">
        <w:rPr>
          <w:rFonts w:ascii="Century" w:hAnsi="Century"/>
          <w:b/>
          <w:bCs/>
          <w:color w:val="000000" w:themeColor="text1"/>
          <w:sz w:val="24"/>
          <w:szCs w:val="24"/>
        </w:rPr>
        <w:t xml:space="preserve">                              </w:t>
      </w:r>
      <w:r w:rsidR="00261CB2" w:rsidRPr="00261CB2">
        <w:rPr>
          <w:rFonts w:ascii="Century" w:hAnsi="Century"/>
          <w:b/>
          <w:bCs/>
          <w:color w:val="000000" w:themeColor="text1"/>
          <w:sz w:val="24"/>
          <w:szCs w:val="24"/>
        </w:rPr>
        <w:t xml:space="preserve">         </w:t>
      </w:r>
      <w:r w:rsidR="00FF07EC" w:rsidRPr="00261CB2">
        <w:rPr>
          <w:rFonts w:ascii="Century" w:hAnsi="Century"/>
          <w:b/>
          <w:bCs/>
          <w:color w:val="000000" w:themeColor="text1"/>
          <w:sz w:val="24"/>
          <w:szCs w:val="24"/>
        </w:rPr>
        <w:t>Advance web engineering</w:t>
      </w:r>
    </w:p>
    <w:p w14:paraId="13969864" w14:textId="38D6BD1A" w:rsidR="00C73DC7" w:rsidRPr="00A563E8" w:rsidRDefault="00C73DC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06144DBF" w14:textId="53F75108" w:rsidR="00C73DC7" w:rsidRPr="00A563E8" w:rsidRDefault="00C73DC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51EC8608" w14:textId="79DED0D9" w:rsidR="00C73DC7" w:rsidRPr="00A563E8" w:rsidRDefault="00C73DC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3E9F10B0" w14:textId="77777777" w:rsidR="00C76386" w:rsidRPr="00A563E8" w:rsidRDefault="00C73DC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color w:val="000000" w:themeColor="text1"/>
          <w:sz w:val="24"/>
          <w:szCs w:val="24"/>
        </w:rPr>
        <w:t xml:space="preserve">                                                   </w:t>
      </w:r>
    </w:p>
    <w:p w14:paraId="558B1DD7" w14:textId="77777777" w:rsidR="00C76386" w:rsidRPr="00A563E8" w:rsidRDefault="00C76386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3108D5ED" w14:textId="77777777" w:rsidR="00C76386" w:rsidRPr="00A563E8" w:rsidRDefault="00C76386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183FA031" w14:textId="77777777" w:rsidR="00C76386" w:rsidRPr="00A563E8" w:rsidRDefault="00C76386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50497B1E" w14:textId="77777777" w:rsidR="00C76386" w:rsidRPr="00A563E8" w:rsidRDefault="00C76386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73FEFCE8" w14:textId="3412703C" w:rsidR="00C73DC7" w:rsidRPr="00261CB2" w:rsidRDefault="00C76386" w:rsidP="001D5751">
      <w:pPr>
        <w:tabs>
          <w:tab w:val="left" w:pos="2844"/>
        </w:tabs>
        <w:rPr>
          <w:rFonts w:ascii="Century" w:hAnsi="Century"/>
          <w:b/>
          <w:bCs/>
          <w:color w:val="000000" w:themeColor="text1"/>
          <w:sz w:val="24"/>
          <w:szCs w:val="24"/>
        </w:rPr>
      </w:pPr>
      <w:r w:rsidRPr="00A563E8">
        <w:rPr>
          <w:rFonts w:ascii="Century" w:hAnsi="Century"/>
          <w:color w:val="000000" w:themeColor="text1"/>
          <w:sz w:val="24"/>
          <w:szCs w:val="24"/>
        </w:rPr>
        <w:t xml:space="preserve">                                     </w:t>
      </w:r>
      <w:r w:rsidRPr="00261CB2">
        <w:rPr>
          <w:rFonts w:ascii="Century" w:hAnsi="Century"/>
          <w:b/>
          <w:bCs/>
          <w:color w:val="000000" w:themeColor="text1"/>
          <w:sz w:val="24"/>
          <w:szCs w:val="24"/>
        </w:rPr>
        <w:t>Name: Ravi Prakash Yadav</w:t>
      </w:r>
    </w:p>
    <w:p w14:paraId="42360F14" w14:textId="4A381F71" w:rsidR="00C76386" w:rsidRPr="00261CB2" w:rsidRDefault="00C76386" w:rsidP="001D5751">
      <w:pPr>
        <w:tabs>
          <w:tab w:val="left" w:pos="2844"/>
        </w:tabs>
        <w:rPr>
          <w:rFonts w:ascii="Century" w:hAnsi="Century"/>
          <w:b/>
          <w:bCs/>
          <w:color w:val="000000" w:themeColor="text1"/>
          <w:sz w:val="24"/>
          <w:szCs w:val="24"/>
        </w:rPr>
      </w:pPr>
      <w:r w:rsidRPr="00261CB2">
        <w:rPr>
          <w:rFonts w:ascii="Century" w:hAnsi="Century"/>
          <w:b/>
          <w:bCs/>
          <w:color w:val="000000" w:themeColor="text1"/>
          <w:sz w:val="24"/>
          <w:szCs w:val="24"/>
        </w:rPr>
        <w:t xml:space="preserve">                                     ID</w:t>
      </w:r>
      <w:r w:rsidR="00710801" w:rsidRPr="00261CB2">
        <w:rPr>
          <w:rFonts w:ascii="Century" w:hAnsi="Century"/>
          <w:b/>
          <w:bCs/>
          <w:color w:val="000000" w:themeColor="text1"/>
          <w:sz w:val="24"/>
          <w:szCs w:val="24"/>
        </w:rPr>
        <w:t>:</w:t>
      </w:r>
      <w:r w:rsidRPr="00261CB2">
        <w:rPr>
          <w:rFonts w:ascii="Century" w:hAnsi="Century"/>
          <w:b/>
          <w:bCs/>
          <w:color w:val="000000" w:themeColor="text1"/>
          <w:sz w:val="24"/>
          <w:szCs w:val="24"/>
        </w:rPr>
        <w:t xml:space="preserve"> 77298004</w:t>
      </w:r>
    </w:p>
    <w:p w14:paraId="2A30122A" w14:textId="21F98004" w:rsidR="00C76386" w:rsidRPr="00A563E8" w:rsidRDefault="00C76386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7BB0ED72" w14:textId="4D922001" w:rsidR="00C76386" w:rsidRPr="00A563E8" w:rsidRDefault="00C76386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08036FC5" w14:textId="77777777" w:rsidR="008B70CF" w:rsidRDefault="008B70CF" w:rsidP="00321A7B">
      <w:pPr>
        <w:pStyle w:val="Heading1"/>
        <w:rPr>
          <w:rFonts w:ascii="Century" w:hAnsi="Century"/>
          <w:color w:val="000000" w:themeColor="text1"/>
          <w:sz w:val="24"/>
          <w:szCs w:val="24"/>
        </w:rPr>
      </w:pPr>
      <w:bookmarkStart w:id="0" w:name="_Toc156334491"/>
    </w:p>
    <w:p w14:paraId="75131A5A" w14:textId="77777777" w:rsidR="00813326" w:rsidRDefault="00813326" w:rsidP="00813326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76953765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8E343C" w14:textId="48CF141F" w:rsidR="00A82845" w:rsidRDefault="00A82845">
          <w:pPr>
            <w:pStyle w:val="TOCHeading"/>
          </w:pPr>
          <w:r>
            <w:t>Table of Contents</w:t>
          </w:r>
        </w:p>
        <w:p w14:paraId="15AD418E" w14:textId="65378BFC" w:rsidR="00A82845" w:rsidRDefault="00A8284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6412706" w:history="1">
            <w:r w:rsidRPr="00ED6586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412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B89FC8" w14:textId="5BC941CD" w:rsidR="00A82845" w:rsidRDefault="00DA7C9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07" w:history="1">
            <w:r w:rsidR="00A82845" w:rsidRPr="00ED6586">
              <w:rPr>
                <w:rStyle w:val="Hyperlink"/>
                <w:noProof/>
              </w:rPr>
              <w:t>Introduction to Hospital Management System (HSM)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07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3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6FD68229" w14:textId="1B79699C" w:rsidR="00A82845" w:rsidRDefault="00DA7C9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08" w:history="1">
            <w:r w:rsidR="00A82845" w:rsidRPr="00ED6586">
              <w:rPr>
                <w:rStyle w:val="Hyperlink"/>
                <w:noProof/>
              </w:rPr>
              <w:t>Key Features: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08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3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134C5C2D" w14:textId="601AA029" w:rsidR="00A82845" w:rsidRDefault="00DA7C9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09" w:history="1">
            <w:r w:rsidR="00A82845" w:rsidRPr="00ED6586">
              <w:rPr>
                <w:rStyle w:val="Hyperlink"/>
                <w:noProof/>
              </w:rPr>
              <w:t>Conclusion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09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4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7378F8CB" w14:textId="4459EF76" w:rsidR="00A82845" w:rsidRDefault="00DA7C9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10" w:history="1">
            <w:r w:rsidR="00A82845" w:rsidRPr="00ED6586">
              <w:rPr>
                <w:rStyle w:val="Hyperlink"/>
                <w:noProof/>
              </w:rPr>
              <w:t>Version control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10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5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02ED8AC5" w14:textId="60A6E798" w:rsidR="00A82845" w:rsidRDefault="00DA7C9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11" w:history="1">
            <w:r w:rsidR="00A82845" w:rsidRPr="00ED6586">
              <w:rPr>
                <w:rStyle w:val="Hyperlink"/>
                <w:noProof/>
              </w:rPr>
              <w:t>Part 1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11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7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6DF16754" w14:textId="37939511" w:rsidR="00A82845" w:rsidRDefault="00DA7C9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12" w:history="1">
            <w:r w:rsidR="00A82845" w:rsidRPr="00ED6586">
              <w:rPr>
                <w:rStyle w:val="Hyperlink"/>
                <w:noProof/>
              </w:rPr>
              <w:t>Version control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12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7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6115F176" w14:textId="7BB5F59B" w:rsidR="00A82845" w:rsidRDefault="00DA7C9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13" w:history="1">
            <w:r w:rsidR="00A82845" w:rsidRPr="00ED6586">
              <w:rPr>
                <w:rStyle w:val="Hyperlink"/>
                <w:noProof/>
              </w:rPr>
              <w:t>Interface before login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13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8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21DD14A9" w14:textId="181A3F91" w:rsidR="00A82845" w:rsidRDefault="00DA7C9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14" w:history="1">
            <w:r w:rsidR="00A82845" w:rsidRPr="00ED6586">
              <w:rPr>
                <w:rStyle w:val="Hyperlink"/>
                <w:noProof/>
              </w:rPr>
              <w:t>Login page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14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8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396E543D" w14:textId="63995939" w:rsidR="00A82845" w:rsidRDefault="00DA7C9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15" w:history="1">
            <w:r w:rsidR="00A82845" w:rsidRPr="00ED6586">
              <w:rPr>
                <w:rStyle w:val="Hyperlink"/>
                <w:noProof/>
              </w:rPr>
              <w:t>Register page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15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9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58A26E84" w14:textId="721707CB" w:rsidR="00A82845" w:rsidRDefault="00DA7C9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16" w:history="1">
            <w:r w:rsidR="00A82845" w:rsidRPr="00ED6586">
              <w:rPr>
                <w:rStyle w:val="Hyperlink"/>
                <w:noProof/>
              </w:rPr>
              <w:t>Validation check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16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9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6A76AD4B" w14:textId="36DC93B0" w:rsidR="00A82845" w:rsidRDefault="00DA7C9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17" w:history="1">
            <w:r w:rsidR="00A82845" w:rsidRPr="00ED6586">
              <w:rPr>
                <w:rStyle w:val="Hyperlink"/>
                <w:noProof/>
              </w:rPr>
              <w:t>Authentication check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17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10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65E3134D" w14:textId="5FF36DDD" w:rsidR="00A82845" w:rsidRDefault="00DA7C9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18" w:history="1">
            <w:r w:rsidR="00A82845" w:rsidRPr="00ED6586">
              <w:rPr>
                <w:rStyle w:val="Hyperlink"/>
                <w:noProof/>
              </w:rPr>
              <w:t>User interface after login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18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11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536850E1" w14:textId="32BD55CB" w:rsidR="00A82845" w:rsidRDefault="00DA7C9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19" w:history="1">
            <w:r w:rsidR="00A82845" w:rsidRPr="00ED6586">
              <w:rPr>
                <w:rStyle w:val="Hyperlink"/>
                <w:noProof/>
              </w:rPr>
              <w:t>Booking appointments before and after login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19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11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63F3B4C2" w14:textId="6BEA438C" w:rsidR="00A82845" w:rsidRDefault="00DA7C9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20" w:history="1">
            <w:r w:rsidR="00A82845" w:rsidRPr="00ED6586">
              <w:rPr>
                <w:rStyle w:val="Hyperlink"/>
                <w:noProof/>
              </w:rPr>
              <w:t>My appointment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20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12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176A5B55" w14:textId="2965EBB9" w:rsidR="00A82845" w:rsidRDefault="00DA7C9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21" w:history="1">
            <w:r w:rsidR="00A82845" w:rsidRPr="00ED6586">
              <w:rPr>
                <w:rStyle w:val="Hyperlink"/>
                <w:noProof/>
              </w:rPr>
              <w:t>Contact us form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21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13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663E9216" w14:textId="0E799DB4" w:rsidR="00A82845" w:rsidRDefault="00DA7C9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22" w:history="1">
            <w:r w:rsidR="00A82845" w:rsidRPr="00ED6586">
              <w:rPr>
                <w:rStyle w:val="Hyperlink"/>
                <w:noProof/>
              </w:rPr>
              <w:t>About-us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22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13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09773767" w14:textId="28C951B0" w:rsidR="00A82845" w:rsidRDefault="00DA7C9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23" w:history="1">
            <w:r w:rsidR="00A82845" w:rsidRPr="00ED6586">
              <w:rPr>
                <w:rStyle w:val="Hyperlink"/>
                <w:noProof/>
              </w:rPr>
              <w:t>Logout section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23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14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3D9522FD" w14:textId="5F2E63F1" w:rsidR="00A82845" w:rsidRDefault="00DA7C9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24" w:history="1">
            <w:r w:rsidR="00A82845" w:rsidRPr="00ED6586">
              <w:rPr>
                <w:rStyle w:val="Hyperlink"/>
                <w:noProof/>
              </w:rPr>
              <w:t>Interface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24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14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1D6C2312" w14:textId="179C694E" w:rsidR="00A82845" w:rsidRDefault="00DA7C9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25" w:history="1">
            <w:r w:rsidR="00A82845" w:rsidRPr="00ED6586">
              <w:rPr>
                <w:rStyle w:val="Hyperlink"/>
                <w:noProof/>
              </w:rPr>
              <w:t>Our doctors with pagination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25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15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588A373D" w14:textId="6E4F2B3D" w:rsidR="00A82845" w:rsidRDefault="00DA7C9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26" w:history="1">
            <w:r w:rsidR="00A82845" w:rsidRPr="00ED6586">
              <w:rPr>
                <w:rStyle w:val="Hyperlink"/>
                <w:noProof/>
              </w:rPr>
              <w:t>Interface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26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15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497606DC" w14:textId="5BED6091" w:rsidR="00A82845" w:rsidRDefault="00DA7C9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27" w:history="1">
            <w:r w:rsidR="00A82845" w:rsidRPr="00ED6586">
              <w:rPr>
                <w:rStyle w:val="Hyperlink"/>
                <w:noProof/>
              </w:rPr>
              <w:t>Starts with adding a doctor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27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16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4FF20EBF" w14:textId="290D996A" w:rsidR="00A82845" w:rsidRDefault="00DA7C9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28" w:history="1">
            <w:r w:rsidR="00A82845" w:rsidRPr="00ED6586">
              <w:rPr>
                <w:rStyle w:val="Hyperlink"/>
                <w:noProof/>
              </w:rPr>
              <w:t>Appointment with sort by functionality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28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16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142C93A6" w14:textId="24905AF4" w:rsidR="00A82845" w:rsidRDefault="00DA7C9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29" w:history="1">
            <w:r w:rsidR="00A82845" w:rsidRPr="00ED6586">
              <w:rPr>
                <w:rStyle w:val="Hyperlink"/>
                <w:noProof/>
              </w:rPr>
              <w:t>All doctors with search functionality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29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17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0D290E1E" w14:textId="3F2FF103" w:rsidR="00A82845" w:rsidRDefault="00DA7C9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30" w:history="1">
            <w:r w:rsidR="00A82845" w:rsidRPr="00ED6586">
              <w:rPr>
                <w:rStyle w:val="Hyperlink"/>
                <w:noProof/>
              </w:rPr>
              <w:t>Update doctor features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30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17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7B0F3AF5" w14:textId="38099AB4" w:rsidR="00A82845" w:rsidRDefault="00DA7C9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31" w:history="1">
            <w:r w:rsidR="00A82845" w:rsidRPr="00ED6586">
              <w:rPr>
                <w:rStyle w:val="Hyperlink"/>
                <w:noProof/>
              </w:rPr>
              <w:t>Code show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31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18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1255D3B3" w14:textId="5DBF3E3E" w:rsidR="00A82845" w:rsidRDefault="00DA7C9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32" w:history="1">
            <w:r w:rsidR="00A82845" w:rsidRPr="00ED6586">
              <w:rPr>
                <w:rStyle w:val="Hyperlink"/>
                <w:noProof/>
              </w:rPr>
              <w:t>Controllers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32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21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01A735E6" w14:textId="4BDE2743" w:rsidR="00A82845" w:rsidRDefault="00DA7C9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33" w:history="1">
            <w:r w:rsidR="00A82845" w:rsidRPr="00ED6586">
              <w:rPr>
                <w:rStyle w:val="Hyperlink"/>
                <w:noProof/>
              </w:rPr>
              <w:t>Code from the home controller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33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27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06CB710E" w14:textId="08BB83A0" w:rsidR="00A82845" w:rsidRDefault="00DA7C9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34" w:history="1">
            <w:r w:rsidR="00A82845" w:rsidRPr="00ED6586">
              <w:rPr>
                <w:rStyle w:val="Hyperlink"/>
                <w:noProof/>
              </w:rPr>
              <w:t>Database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34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30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45BCD7EA" w14:textId="6EE7F2B4" w:rsidR="00A82845" w:rsidRDefault="00DA7C9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412735" w:history="1">
            <w:r w:rsidR="00A82845" w:rsidRPr="00ED6586">
              <w:rPr>
                <w:rStyle w:val="Hyperlink"/>
                <w:noProof/>
              </w:rPr>
              <w:t>Doctor table</w:t>
            </w:r>
            <w:r w:rsidR="00A82845">
              <w:rPr>
                <w:noProof/>
                <w:webHidden/>
              </w:rPr>
              <w:tab/>
            </w:r>
            <w:r w:rsidR="00A82845">
              <w:rPr>
                <w:noProof/>
                <w:webHidden/>
              </w:rPr>
              <w:fldChar w:fldCharType="begin"/>
            </w:r>
            <w:r w:rsidR="00A82845">
              <w:rPr>
                <w:noProof/>
                <w:webHidden/>
              </w:rPr>
              <w:instrText xml:space="preserve"> PAGEREF _Toc156412735 \h </w:instrText>
            </w:r>
            <w:r w:rsidR="00A82845">
              <w:rPr>
                <w:noProof/>
                <w:webHidden/>
              </w:rPr>
            </w:r>
            <w:r w:rsidR="00A82845">
              <w:rPr>
                <w:noProof/>
                <w:webHidden/>
              </w:rPr>
              <w:fldChar w:fldCharType="separate"/>
            </w:r>
            <w:r w:rsidR="00DA11D0">
              <w:rPr>
                <w:noProof/>
                <w:webHidden/>
              </w:rPr>
              <w:t>30</w:t>
            </w:r>
            <w:r w:rsidR="00A82845">
              <w:rPr>
                <w:noProof/>
                <w:webHidden/>
              </w:rPr>
              <w:fldChar w:fldCharType="end"/>
            </w:r>
          </w:hyperlink>
        </w:p>
        <w:p w14:paraId="4F76A60E" w14:textId="574D3AA1" w:rsidR="00A82845" w:rsidRDefault="00A82845">
          <w:r>
            <w:rPr>
              <w:b/>
              <w:bCs/>
              <w:noProof/>
            </w:rPr>
            <w:fldChar w:fldCharType="end"/>
          </w:r>
        </w:p>
      </w:sdtContent>
    </w:sdt>
    <w:p w14:paraId="4C009AFA" w14:textId="77777777" w:rsidR="00813326" w:rsidRDefault="00813326" w:rsidP="00813326"/>
    <w:p w14:paraId="0B682451" w14:textId="77777777" w:rsidR="00813326" w:rsidRPr="00813326" w:rsidRDefault="00813326" w:rsidP="00813326"/>
    <w:p w14:paraId="34532528" w14:textId="7EA7D781" w:rsidR="006B3580" w:rsidRPr="005D36C5" w:rsidRDefault="006B3580" w:rsidP="005D36C5">
      <w:pPr>
        <w:pStyle w:val="Heading1"/>
      </w:pPr>
      <w:bookmarkStart w:id="1" w:name="_Toc156412706"/>
      <w:r w:rsidRPr="005D36C5">
        <w:t>Introduction</w:t>
      </w:r>
      <w:bookmarkEnd w:id="0"/>
      <w:bookmarkEnd w:id="1"/>
    </w:p>
    <w:p w14:paraId="7A3A2585" w14:textId="77777777" w:rsidR="00FF07EC" w:rsidRPr="005D36C5" w:rsidRDefault="00FF07EC" w:rsidP="005D36C5">
      <w:pPr>
        <w:pStyle w:val="Heading1"/>
      </w:pPr>
      <w:bookmarkStart w:id="2" w:name="_Toc156412707"/>
      <w:r w:rsidRPr="005D36C5">
        <w:rPr>
          <w:rStyle w:val="Strong"/>
          <w:b/>
          <w:bCs w:val="0"/>
        </w:rPr>
        <w:t>Introduction to Hospital Management System (HSM)</w:t>
      </w:r>
      <w:bookmarkEnd w:id="2"/>
    </w:p>
    <w:p w14:paraId="23BE57BA" w14:textId="77777777" w:rsidR="00FF07EC" w:rsidRPr="00A563E8" w:rsidRDefault="00FF07EC" w:rsidP="005D36C5">
      <w:pPr>
        <w:pStyle w:val="NormalWeb"/>
        <w:spacing w:before="300" w:beforeAutospacing="0" w:after="300" w:afterAutospacing="0" w:line="360" w:lineRule="auto"/>
        <w:rPr>
          <w:rFonts w:ascii="Century" w:hAnsi="Century" w:cs="Segoe UI"/>
          <w:color w:val="000000" w:themeColor="text1"/>
        </w:rPr>
      </w:pPr>
      <w:r w:rsidRPr="00A563E8">
        <w:rPr>
          <w:rFonts w:ascii="Century" w:hAnsi="Century" w:cs="Segoe UI"/>
          <w:color w:val="000000" w:themeColor="text1"/>
        </w:rPr>
        <w:t>Welcome to the Hospital Management System (HSM), a comprehensive and user-friendly platform designed to streamline healthcare operations, enhance patient experiences, and facilitate efficient management within a medical facility.</w:t>
      </w:r>
    </w:p>
    <w:p w14:paraId="58385083" w14:textId="77777777" w:rsidR="00FF07EC" w:rsidRPr="005D36C5" w:rsidRDefault="00FF07EC" w:rsidP="005D36C5">
      <w:pPr>
        <w:pStyle w:val="Heading2"/>
      </w:pPr>
      <w:bookmarkStart w:id="3" w:name="_Toc156412708"/>
      <w:r w:rsidRPr="005D36C5">
        <w:rPr>
          <w:rStyle w:val="Strong"/>
          <w:b/>
          <w:bCs w:val="0"/>
        </w:rPr>
        <w:t>Key Features:</w:t>
      </w:r>
      <w:bookmarkEnd w:id="3"/>
    </w:p>
    <w:p w14:paraId="0375988C" w14:textId="77777777" w:rsidR="00FF07EC" w:rsidRPr="00A563E8" w:rsidRDefault="00FF07EC" w:rsidP="005D36C5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ind w:left="0"/>
        <w:rPr>
          <w:rFonts w:ascii="Century" w:hAnsi="Century" w:cs="Segoe UI"/>
          <w:color w:val="000000" w:themeColor="text1"/>
        </w:rPr>
      </w:pPr>
      <w:r w:rsidRPr="00A563E8">
        <w:rPr>
          <w:rStyle w:val="Strong"/>
          <w:rFonts w:ascii="Century" w:hAnsi="Century" w:cs="Segoe UI"/>
          <w:color w:val="000000" w:themeColor="text1"/>
        </w:rPr>
        <w:t>User-Friendly Interface:</w:t>
      </w:r>
      <w:r w:rsidRPr="00A563E8">
        <w:rPr>
          <w:rFonts w:ascii="Century" w:hAnsi="Century" w:cs="Segoe UI"/>
          <w:color w:val="000000" w:themeColor="text1"/>
        </w:rPr>
        <w:t xml:space="preserve"> HSM provides an intuitive and user-friendly interface, ensuring seamless navigation for both patients and administrators.</w:t>
      </w:r>
    </w:p>
    <w:p w14:paraId="5169D600" w14:textId="77777777" w:rsidR="00FF07EC" w:rsidRPr="00A563E8" w:rsidRDefault="00FF07EC" w:rsidP="005D36C5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ind w:left="0"/>
        <w:rPr>
          <w:rFonts w:ascii="Century" w:hAnsi="Century" w:cs="Segoe UI"/>
          <w:color w:val="000000" w:themeColor="text1"/>
        </w:rPr>
      </w:pPr>
      <w:r w:rsidRPr="00A563E8">
        <w:rPr>
          <w:rStyle w:val="Strong"/>
          <w:rFonts w:ascii="Century" w:hAnsi="Century" w:cs="Segoe UI"/>
          <w:color w:val="000000" w:themeColor="text1"/>
        </w:rPr>
        <w:t>Appointment Booking:</w:t>
      </w:r>
      <w:r w:rsidRPr="00A563E8">
        <w:rPr>
          <w:rFonts w:ascii="Century" w:hAnsi="Century" w:cs="Segoe UI"/>
          <w:color w:val="000000" w:themeColor="text1"/>
        </w:rPr>
        <w:t xml:space="preserve"> Patients can effortlessly book appointments, either as registered users or guests, choosing their preferred doctor, date, and time for consultation.</w:t>
      </w:r>
    </w:p>
    <w:p w14:paraId="64439F1B" w14:textId="77777777" w:rsidR="00FF07EC" w:rsidRPr="00A563E8" w:rsidRDefault="00FF07EC" w:rsidP="005D36C5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ind w:left="0"/>
        <w:rPr>
          <w:rFonts w:ascii="Century" w:hAnsi="Century" w:cs="Segoe UI"/>
          <w:color w:val="000000" w:themeColor="text1"/>
        </w:rPr>
      </w:pPr>
      <w:r w:rsidRPr="00A563E8">
        <w:rPr>
          <w:rStyle w:val="Strong"/>
          <w:rFonts w:ascii="Century" w:hAnsi="Century" w:cs="Segoe UI"/>
          <w:color w:val="000000" w:themeColor="text1"/>
        </w:rPr>
        <w:t>Personalized Patient Profiles:</w:t>
      </w:r>
      <w:r w:rsidRPr="00A563E8">
        <w:rPr>
          <w:rFonts w:ascii="Century" w:hAnsi="Century" w:cs="Segoe UI"/>
          <w:color w:val="000000" w:themeColor="text1"/>
        </w:rPr>
        <w:t xml:space="preserve"> Registered users enjoy personalized profiles, allowing them to track their appointment history, view appointment statuses, and receive notifications.</w:t>
      </w:r>
    </w:p>
    <w:p w14:paraId="113BB83C" w14:textId="77777777" w:rsidR="00FF07EC" w:rsidRPr="00A563E8" w:rsidRDefault="00FF07EC" w:rsidP="005D36C5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ind w:left="0"/>
        <w:rPr>
          <w:rFonts w:ascii="Century" w:hAnsi="Century" w:cs="Segoe UI"/>
          <w:color w:val="000000" w:themeColor="text1"/>
        </w:rPr>
      </w:pPr>
      <w:r w:rsidRPr="00A563E8">
        <w:rPr>
          <w:rStyle w:val="Strong"/>
          <w:rFonts w:ascii="Century" w:hAnsi="Century" w:cs="Segoe UI"/>
          <w:color w:val="000000" w:themeColor="text1"/>
        </w:rPr>
        <w:t>Doctor Management:</w:t>
      </w:r>
      <w:r w:rsidRPr="00A563E8">
        <w:rPr>
          <w:rFonts w:ascii="Century" w:hAnsi="Century" w:cs="Segoe UI"/>
          <w:color w:val="000000" w:themeColor="text1"/>
        </w:rPr>
        <w:t xml:space="preserve"> Admins have the power to manage doctors efficiently. They can add new doctors, update their information, and remove outdated entries to maintain an up-to-date database.</w:t>
      </w:r>
    </w:p>
    <w:p w14:paraId="3B179F14" w14:textId="77777777" w:rsidR="00FF07EC" w:rsidRPr="00A563E8" w:rsidRDefault="00FF07EC" w:rsidP="005D36C5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ind w:left="0"/>
        <w:rPr>
          <w:rFonts w:ascii="Century" w:hAnsi="Century" w:cs="Segoe UI"/>
          <w:color w:val="000000" w:themeColor="text1"/>
        </w:rPr>
      </w:pPr>
      <w:r w:rsidRPr="00A563E8">
        <w:rPr>
          <w:rStyle w:val="Strong"/>
          <w:rFonts w:ascii="Century" w:hAnsi="Century" w:cs="Segoe UI"/>
          <w:color w:val="000000" w:themeColor="text1"/>
        </w:rPr>
        <w:t>Appointment Approval Workflow:</w:t>
      </w:r>
      <w:r w:rsidRPr="00A563E8">
        <w:rPr>
          <w:rFonts w:ascii="Century" w:hAnsi="Century" w:cs="Segoe UI"/>
          <w:color w:val="000000" w:themeColor="text1"/>
        </w:rPr>
        <w:t xml:space="preserve"> After patients book appointments, administrators can review and approve requests. Approved appointments trigger notifications, ensuring patients are informed promptly.</w:t>
      </w:r>
    </w:p>
    <w:p w14:paraId="143E8E78" w14:textId="77777777" w:rsidR="00FF07EC" w:rsidRPr="00A563E8" w:rsidRDefault="00FF07EC" w:rsidP="005D36C5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ind w:left="0"/>
        <w:rPr>
          <w:rFonts w:ascii="Century" w:hAnsi="Century" w:cs="Segoe UI"/>
          <w:color w:val="000000" w:themeColor="text1"/>
        </w:rPr>
      </w:pPr>
      <w:r w:rsidRPr="00A563E8">
        <w:rPr>
          <w:rStyle w:val="Strong"/>
          <w:rFonts w:ascii="Century" w:hAnsi="Century" w:cs="Segoe UI"/>
          <w:color w:val="000000" w:themeColor="text1"/>
        </w:rPr>
        <w:t>Notification System:</w:t>
      </w:r>
      <w:r w:rsidRPr="00A563E8">
        <w:rPr>
          <w:rFonts w:ascii="Century" w:hAnsi="Century" w:cs="Segoe UI"/>
          <w:color w:val="000000" w:themeColor="text1"/>
        </w:rPr>
        <w:t xml:space="preserve"> Patients receive real-time notifications about appointment approvals, cancellations, and other updates, keeping them informed and engaged.</w:t>
      </w:r>
    </w:p>
    <w:p w14:paraId="3EEC6105" w14:textId="77777777" w:rsidR="00FF07EC" w:rsidRPr="00A563E8" w:rsidRDefault="00FF07EC" w:rsidP="005D36C5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ind w:left="0"/>
        <w:rPr>
          <w:rFonts w:ascii="Century" w:hAnsi="Century" w:cs="Segoe UI"/>
          <w:color w:val="000000" w:themeColor="text1"/>
        </w:rPr>
      </w:pPr>
      <w:r w:rsidRPr="00A563E8">
        <w:rPr>
          <w:rStyle w:val="Strong"/>
          <w:rFonts w:ascii="Century" w:hAnsi="Century" w:cs="Segoe UI"/>
          <w:color w:val="000000" w:themeColor="text1"/>
        </w:rPr>
        <w:t>About Us Section:</w:t>
      </w:r>
      <w:r w:rsidRPr="00A563E8">
        <w:rPr>
          <w:rFonts w:ascii="Century" w:hAnsi="Century" w:cs="Segoe UI"/>
          <w:color w:val="000000" w:themeColor="text1"/>
        </w:rPr>
        <w:t xml:space="preserve"> Learn more about the hospital through the "About Us" section, providing insights into the institution's mission, vision, and commitment to healthcare excellence.</w:t>
      </w:r>
    </w:p>
    <w:p w14:paraId="0D52C4FA" w14:textId="77777777" w:rsidR="00FF07EC" w:rsidRPr="00A563E8" w:rsidRDefault="00FF07EC" w:rsidP="005D36C5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ind w:left="0"/>
        <w:rPr>
          <w:rFonts w:ascii="Century" w:hAnsi="Century" w:cs="Segoe UI"/>
          <w:color w:val="000000" w:themeColor="text1"/>
        </w:rPr>
      </w:pPr>
      <w:r w:rsidRPr="00A563E8">
        <w:rPr>
          <w:rStyle w:val="Strong"/>
          <w:rFonts w:ascii="Century" w:hAnsi="Century" w:cs="Segoe UI"/>
          <w:color w:val="000000" w:themeColor="text1"/>
        </w:rPr>
        <w:lastRenderedPageBreak/>
        <w:t>Contact Information:</w:t>
      </w:r>
      <w:r w:rsidRPr="00A563E8">
        <w:rPr>
          <w:rFonts w:ascii="Century" w:hAnsi="Century" w:cs="Segoe UI"/>
          <w:color w:val="000000" w:themeColor="text1"/>
        </w:rPr>
        <w:t xml:space="preserve"> Easily reach out to the hospital with the provided contact information. Whether it's for inquiries, feedback, or emergencies, the contact section ensures smooth communication.</w:t>
      </w:r>
    </w:p>
    <w:p w14:paraId="3B5B5B39" w14:textId="77777777" w:rsidR="00FF07EC" w:rsidRPr="00A563E8" w:rsidRDefault="00FF07EC" w:rsidP="005D36C5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ind w:left="0"/>
        <w:rPr>
          <w:rFonts w:ascii="Century" w:hAnsi="Century" w:cs="Segoe UI"/>
          <w:color w:val="000000" w:themeColor="text1"/>
        </w:rPr>
      </w:pPr>
      <w:r w:rsidRPr="00A563E8">
        <w:rPr>
          <w:rStyle w:val="Strong"/>
          <w:rFonts w:ascii="Century" w:hAnsi="Century" w:cs="Segoe UI"/>
          <w:color w:val="000000" w:themeColor="text1"/>
        </w:rPr>
        <w:t>Secure Authentication:</w:t>
      </w:r>
      <w:r w:rsidRPr="00A563E8">
        <w:rPr>
          <w:rFonts w:ascii="Century" w:hAnsi="Century" w:cs="Segoe UI"/>
          <w:color w:val="000000" w:themeColor="text1"/>
        </w:rPr>
        <w:t xml:space="preserve"> Prioritize security with a robust authentication system. Registered users can log in securely, ensuring their personal health information is confidential.</w:t>
      </w:r>
    </w:p>
    <w:p w14:paraId="3AC78096" w14:textId="77777777" w:rsidR="00FF07EC" w:rsidRPr="00A563E8" w:rsidRDefault="00FF07EC" w:rsidP="005D36C5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ind w:left="0"/>
        <w:rPr>
          <w:rFonts w:ascii="Century" w:hAnsi="Century" w:cs="Segoe UI"/>
          <w:color w:val="000000" w:themeColor="text1"/>
        </w:rPr>
      </w:pPr>
      <w:r w:rsidRPr="00A563E8">
        <w:rPr>
          <w:rStyle w:val="Strong"/>
          <w:rFonts w:ascii="Century" w:hAnsi="Century" w:cs="Segoe UI"/>
          <w:color w:val="000000" w:themeColor="text1"/>
        </w:rPr>
        <w:t>Logout Functionality:</w:t>
      </w:r>
      <w:r w:rsidRPr="00A563E8">
        <w:rPr>
          <w:rFonts w:ascii="Century" w:hAnsi="Century" w:cs="Segoe UI"/>
          <w:color w:val="000000" w:themeColor="text1"/>
        </w:rPr>
        <w:t xml:space="preserve"> Users can securely log out of their accounts, providing an additional layer of data protection.</w:t>
      </w:r>
    </w:p>
    <w:p w14:paraId="129CBD08" w14:textId="77777777" w:rsidR="00FF07EC" w:rsidRPr="00A563E8" w:rsidRDefault="00FF07EC" w:rsidP="005D36C5">
      <w:pPr>
        <w:pStyle w:val="NormalWeb"/>
        <w:spacing w:before="300" w:beforeAutospacing="0" w:after="300" w:afterAutospacing="0" w:line="360" w:lineRule="auto"/>
        <w:rPr>
          <w:rFonts w:ascii="Century" w:hAnsi="Century" w:cs="Segoe UI"/>
          <w:color w:val="000000" w:themeColor="text1"/>
        </w:rPr>
      </w:pPr>
      <w:bookmarkStart w:id="4" w:name="_Toc156412709"/>
      <w:r w:rsidRPr="00AB53F7">
        <w:rPr>
          <w:rStyle w:val="Heading2Char"/>
        </w:rPr>
        <w:t>Conclusion</w:t>
      </w:r>
      <w:bookmarkEnd w:id="4"/>
      <w:r w:rsidRPr="00A563E8">
        <w:rPr>
          <w:rStyle w:val="Strong"/>
          <w:rFonts w:ascii="Century" w:hAnsi="Century" w:cs="Segoe UI"/>
          <w:color w:val="000000" w:themeColor="text1"/>
        </w:rPr>
        <w:t>:</w:t>
      </w:r>
    </w:p>
    <w:p w14:paraId="220C9AC6" w14:textId="77777777" w:rsidR="00FF07EC" w:rsidRPr="00A563E8" w:rsidRDefault="00FF07EC" w:rsidP="005D36C5">
      <w:pPr>
        <w:pStyle w:val="NormalWeb"/>
        <w:spacing w:before="300" w:beforeAutospacing="0" w:after="300" w:afterAutospacing="0" w:line="360" w:lineRule="auto"/>
        <w:rPr>
          <w:rFonts w:ascii="Century" w:hAnsi="Century" w:cs="Segoe UI"/>
          <w:color w:val="000000" w:themeColor="text1"/>
        </w:rPr>
      </w:pPr>
      <w:r w:rsidRPr="00A563E8">
        <w:rPr>
          <w:rFonts w:ascii="Century" w:hAnsi="Century" w:cs="Segoe UI"/>
          <w:color w:val="000000" w:themeColor="text1"/>
        </w:rPr>
        <w:t>Hospital Management System (HSM) is not just a platform; it's a dynamic solution catering to the evolving needs of modern healthcare. Whether you are a patient seeking convenient appointments or an administrator managing the intricacies of a medical facility, HSM is designed to deliver efficiency, transparency, and a superior healthcare experience for all.</w:t>
      </w:r>
    </w:p>
    <w:p w14:paraId="589A609D" w14:textId="77777777" w:rsidR="00FF07EC" w:rsidRPr="00A563E8" w:rsidRDefault="00FF07EC" w:rsidP="005D36C5">
      <w:pPr>
        <w:pStyle w:val="NormalWeb"/>
        <w:spacing w:before="300" w:beforeAutospacing="0" w:after="0" w:afterAutospacing="0" w:line="360" w:lineRule="auto"/>
        <w:rPr>
          <w:rFonts w:ascii="Century" w:hAnsi="Century" w:cs="Segoe UI"/>
          <w:color w:val="000000" w:themeColor="text1"/>
        </w:rPr>
      </w:pPr>
      <w:r w:rsidRPr="00A563E8">
        <w:rPr>
          <w:rFonts w:ascii="Century" w:hAnsi="Century" w:cs="Segoe UI"/>
          <w:color w:val="000000" w:themeColor="text1"/>
        </w:rPr>
        <w:t>Experience the future of healthcare management with HSM - where technology meets compassionate patient care.</w:t>
      </w:r>
    </w:p>
    <w:p w14:paraId="4B8C0200" w14:textId="77777777" w:rsidR="006B3580" w:rsidRPr="00A563E8" w:rsidRDefault="006B3580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02BD790F" w14:textId="77777777" w:rsidR="006B3580" w:rsidRPr="00A563E8" w:rsidRDefault="006B3580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76DA09D2" w14:textId="77777777" w:rsidR="006B3580" w:rsidRPr="00A563E8" w:rsidRDefault="006B3580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158B757C" w14:textId="77777777" w:rsidR="006B3580" w:rsidRPr="00A563E8" w:rsidRDefault="006B3580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479A6DFF" w14:textId="77777777" w:rsidR="006B3580" w:rsidRPr="00A563E8" w:rsidRDefault="006B3580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1C7CF93F" w14:textId="77777777" w:rsidR="006B3580" w:rsidRPr="00A563E8" w:rsidRDefault="006B3580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290441D3" w14:textId="77777777" w:rsidR="006B3580" w:rsidRPr="00A563E8" w:rsidRDefault="006B3580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67357071" w14:textId="77777777" w:rsidR="006B3580" w:rsidRPr="00A563E8" w:rsidRDefault="006B3580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71171933" w14:textId="77777777" w:rsidR="006B3580" w:rsidRPr="00A563E8" w:rsidRDefault="006B3580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01644F03" w14:textId="77777777" w:rsidR="006B3580" w:rsidRPr="00A563E8" w:rsidRDefault="006B3580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7A3ABA7E" w14:textId="77777777" w:rsidR="006B3580" w:rsidRPr="00A563E8" w:rsidRDefault="006B3580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50A1B919" w14:textId="47351638" w:rsidR="00C76386" w:rsidRPr="00AB53F7" w:rsidRDefault="00C76386" w:rsidP="00AB53F7">
      <w:pPr>
        <w:pStyle w:val="Heading1"/>
      </w:pPr>
      <w:bookmarkStart w:id="5" w:name="_Toc156334492"/>
      <w:bookmarkStart w:id="6" w:name="_Toc156412710"/>
      <w:r w:rsidRPr="00AB53F7">
        <w:lastRenderedPageBreak/>
        <w:t>Version control</w:t>
      </w:r>
      <w:bookmarkEnd w:id="5"/>
      <w:bookmarkEnd w:id="6"/>
      <w:r w:rsidRPr="00AB53F7">
        <w:t xml:space="preserve"> </w:t>
      </w:r>
    </w:p>
    <w:p w14:paraId="637A9A79" w14:textId="5841990A" w:rsidR="00C76386" w:rsidRPr="00A563E8" w:rsidRDefault="00D5021C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>
        <w:rPr>
          <w:rFonts w:ascii="Century" w:hAnsi="Century"/>
          <w:color w:val="000000" w:themeColor="text1"/>
          <w:sz w:val="24"/>
          <w:szCs w:val="24"/>
        </w:rPr>
        <w:t>GitHub</w:t>
      </w:r>
      <w:r w:rsidR="008C3110">
        <w:rPr>
          <w:rFonts w:ascii="Century" w:hAnsi="Century"/>
          <w:color w:val="000000" w:themeColor="text1"/>
          <w:sz w:val="24"/>
          <w:szCs w:val="24"/>
        </w:rPr>
        <w:t xml:space="preserve"> link: </w:t>
      </w:r>
      <w:r w:rsidR="008C3110" w:rsidRPr="008C3110">
        <w:rPr>
          <w:rFonts w:ascii="Century" w:hAnsi="Century"/>
          <w:color w:val="000000" w:themeColor="text1"/>
          <w:sz w:val="24"/>
          <w:szCs w:val="24"/>
        </w:rPr>
        <w:t>https://github.com/tbc-bsc-l6/component-2-raviroyy</w:t>
      </w:r>
      <w:bookmarkStart w:id="7" w:name="_GoBack"/>
      <w:bookmarkEnd w:id="7"/>
    </w:p>
    <w:p w14:paraId="5EFC9011" w14:textId="2CCE367C" w:rsidR="00C46D0C" w:rsidRPr="00A563E8" w:rsidRDefault="00FF07EC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7E0D0FE1" wp14:editId="04B9A391">
            <wp:extent cx="5943600" cy="2931160"/>
            <wp:effectExtent l="0" t="0" r="0" b="25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9F530" w14:textId="51F006BB" w:rsidR="00BA648C" w:rsidRPr="00A563E8" w:rsidRDefault="00BA648C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003F1B0A" w14:textId="3EC1D30E" w:rsidR="00BA648C" w:rsidRPr="00A563E8" w:rsidRDefault="00BA648C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6978E398" w14:textId="23CA97E4" w:rsidR="00BA648C" w:rsidRPr="00A563E8" w:rsidRDefault="00AD01F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5657C8A0" wp14:editId="43DA2BAE">
            <wp:extent cx="5943600" cy="320802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1CBF6" w14:textId="2E6ECC9D" w:rsidR="00AD01F8" w:rsidRPr="00A563E8" w:rsidRDefault="00AD01F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6BAC7441" w14:textId="55507CDE" w:rsidR="00AD01F8" w:rsidRPr="00A563E8" w:rsidRDefault="00AD01F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2EB86A10" wp14:editId="0FEB6A0F">
            <wp:extent cx="5943600" cy="311340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32C11" w14:textId="0F23F480" w:rsidR="00AD01F8" w:rsidRPr="00A563E8" w:rsidRDefault="00AD01F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716793C3" w14:textId="62C6AE08" w:rsidR="00AD01F8" w:rsidRPr="00A563E8" w:rsidRDefault="00AD01F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0CBD9416" wp14:editId="52A36E2E">
            <wp:extent cx="5943600" cy="313372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F4224" w14:textId="028ABE77" w:rsidR="00AD01F8" w:rsidRPr="00A563E8" w:rsidRDefault="00AD01F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1FB98CFC" w14:textId="37A20043" w:rsidR="00AD01F8" w:rsidRPr="00A563E8" w:rsidRDefault="00AD01F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5FB8E59A" wp14:editId="3775A75A">
            <wp:extent cx="5943600" cy="164782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0D8A3" w14:textId="5CCB8B93" w:rsidR="00AD01F8" w:rsidRPr="00A563E8" w:rsidRDefault="00AD01F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07B67BBE" w14:textId="4FD8D408" w:rsidR="00AD01F8" w:rsidRPr="00A563E8" w:rsidRDefault="00AD01F8" w:rsidP="00AB53F7">
      <w:pPr>
        <w:pStyle w:val="Heading2"/>
      </w:pPr>
      <w:bookmarkStart w:id="8" w:name="_Toc156412711"/>
      <w:r w:rsidRPr="00A563E8">
        <w:t>Part 1</w:t>
      </w:r>
      <w:bookmarkEnd w:id="8"/>
    </w:p>
    <w:p w14:paraId="4C4B2739" w14:textId="5050C0EB" w:rsidR="00AD01F8" w:rsidRPr="00A563E8" w:rsidRDefault="00AD01F8" w:rsidP="00AB53F7">
      <w:pPr>
        <w:pStyle w:val="Heading2"/>
      </w:pPr>
      <w:bookmarkStart w:id="9" w:name="_Toc156412712"/>
      <w:r w:rsidRPr="00A563E8">
        <w:t>Version control</w:t>
      </w:r>
      <w:bookmarkEnd w:id="9"/>
    </w:p>
    <w:p w14:paraId="4505D75B" w14:textId="3E670B07" w:rsidR="00AD01F8" w:rsidRPr="00A563E8" w:rsidRDefault="00AD01F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121EDE7E" wp14:editId="054A9BC3">
            <wp:extent cx="5943600" cy="2068830"/>
            <wp:effectExtent l="0" t="0" r="0" b="762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11605" w14:textId="7B169A80" w:rsidR="002E1C2A" w:rsidRPr="00A563E8" w:rsidRDefault="002E1C2A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2D3214CA" w14:textId="75545F9F" w:rsidR="002E1C2A" w:rsidRPr="00A563E8" w:rsidRDefault="002E1C2A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40E55996" w14:textId="1AF20555" w:rsidR="002E1C2A" w:rsidRPr="00A563E8" w:rsidRDefault="002E1C2A" w:rsidP="00AB53F7">
      <w:pPr>
        <w:pStyle w:val="Heading2"/>
      </w:pPr>
      <w:bookmarkStart w:id="10" w:name="_Toc156334493"/>
      <w:bookmarkStart w:id="11" w:name="_Toc156412713"/>
      <w:r w:rsidRPr="00A563E8">
        <w:lastRenderedPageBreak/>
        <w:t>Interface</w:t>
      </w:r>
      <w:bookmarkEnd w:id="10"/>
      <w:r w:rsidR="00AD01F8" w:rsidRPr="00A563E8">
        <w:t xml:space="preserve"> before login</w:t>
      </w:r>
      <w:bookmarkEnd w:id="11"/>
    </w:p>
    <w:p w14:paraId="7314DA2A" w14:textId="51C34699" w:rsidR="002E1C2A" w:rsidRPr="00A563E8" w:rsidRDefault="00AD01F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0F41E53A" wp14:editId="134EC588">
            <wp:extent cx="5943600" cy="2873375"/>
            <wp:effectExtent l="0" t="0" r="0" b="31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848AD" w14:textId="608900AB" w:rsidR="00AD01F8" w:rsidRPr="00A563E8" w:rsidRDefault="00AD01F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02EB8893" w14:textId="20E32AD3" w:rsidR="00AD01F8" w:rsidRPr="00A563E8" w:rsidRDefault="00AD01F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45EE95B4" w14:textId="249E20D9" w:rsidR="00AD01F8" w:rsidRPr="00A563E8" w:rsidRDefault="00AD01F8" w:rsidP="00AB53F7">
      <w:pPr>
        <w:pStyle w:val="Heading2"/>
      </w:pPr>
      <w:bookmarkStart w:id="12" w:name="_Toc156412714"/>
      <w:r w:rsidRPr="00A563E8">
        <w:t>Login page</w:t>
      </w:r>
      <w:bookmarkEnd w:id="12"/>
    </w:p>
    <w:p w14:paraId="615EE305" w14:textId="0D1C1CB4" w:rsidR="00AD01F8" w:rsidRPr="00A563E8" w:rsidRDefault="00AD01F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2173B81F" wp14:editId="2EC3157D">
            <wp:extent cx="5943600" cy="2830830"/>
            <wp:effectExtent l="0" t="0" r="0" b="762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5D307" w14:textId="679A0F4E" w:rsidR="00AD01F8" w:rsidRDefault="00AD01F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0969477E" w14:textId="77777777" w:rsidR="00AB53F7" w:rsidRDefault="00AB53F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3A4B99BC" w14:textId="77777777" w:rsidR="00AB53F7" w:rsidRDefault="00AB53F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4BE8627D" w14:textId="77777777" w:rsidR="00AB53F7" w:rsidRPr="00A563E8" w:rsidRDefault="00AB53F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1C4A1F92" w14:textId="565D54D2" w:rsidR="00AD01F8" w:rsidRPr="00A563E8" w:rsidRDefault="00AD01F8" w:rsidP="00AB53F7">
      <w:pPr>
        <w:pStyle w:val="Heading2"/>
      </w:pPr>
      <w:bookmarkStart w:id="13" w:name="_Toc156412715"/>
      <w:r w:rsidRPr="00A563E8">
        <w:lastRenderedPageBreak/>
        <w:t>Register page</w:t>
      </w:r>
      <w:bookmarkEnd w:id="13"/>
    </w:p>
    <w:p w14:paraId="558BD4C7" w14:textId="77777777" w:rsidR="00AD01F8" w:rsidRPr="00A563E8" w:rsidRDefault="00AD01F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25C5AB88" w14:textId="28600EB7" w:rsidR="00AD01F8" w:rsidRPr="00A563E8" w:rsidRDefault="00AD01F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647DF549" wp14:editId="1A91DEFB">
            <wp:extent cx="5943600" cy="305308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11BE7" w14:textId="08215CEC" w:rsidR="00AD01F8" w:rsidRPr="00A563E8" w:rsidRDefault="00AD01F8" w:rsidP="00AB53F7">
      <w:pPr>
        <w:pStyle w:val="Heading2"/>
      </w:pPr>
      <w:bookmarkStart w:id="14" w:name="_Toc156412716"/>
      <w:r w:rsidRPr="00A563E8">
        <w:t>Validation check</w:t>
      </w:r>
      <w:bookmarkEnd w:id="14"/>
    </w:p>
    <w:p w14:paraId="1AD6EE9A" w14:textId="514E4955" w:rsidR="00AD01F8" w:rsidRPr="00A563E8" w:rsidRDefault="00AD01F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436028D5" wp14:editId="67E5317D">
            <wp:extent cx="5943600" cy="3809365"/>
            <wp:effectExtent l="0" t="0" r="0" b="63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F63EA" w14:textId="0284250E" w:rsidR="002E1C2A" w:rsidRPr="00A563E8" w:rsidRDefault="00AD01F8" w:rsidP="00AB53F7">
      <w:pPr>
        <w:pStyle w:val="Heading2"/>
      </w:pPr>
      <w:bookmarkStart w:id="15" w:name="_Toc156412717"/>
      <w:r w:rsidRPr="00A563E8">
        <w:lastRenderedPageBreak/>
        <w:t>Authentication check</w:t>
      </w:r>
      <w:bookmarkEnd w:id="15"/>
    </w:p>
    <w:p w14:paraId="228E44C2" w14:textId="3D9BA42E" w:rsidR="00AD01F8" w:rsidRPr="00A563E8" w:rsidRDefault="00AD01F8" w:rsidP="00AD01F8">
      <w:pPr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598BD0E4" wp14:editId="1EFF2784">
            <wp:extent cx="5943600" cy="341185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65F84" w14:textId="4575F9A6" w:rsidR="00AD01F8" w:rsidRPr="00A563E8" w:rsidRDefault="00AD01F8" w:rsidP="00AD01F8">
      <w:pPr>
        <w:rPr>
          <w:rFonts w:ascii="Century" w:hAnsi="Century"/>
          <w:color w:val="000000" w:themeColor="text1"/>
          <w:sz w:val="24"/>
          <w:szCs w:val="24"/>
        </w:rPr>
      </w:pPr>
    </w:p>
    <w:p w14:paraId="59F7245A" w14:textId="665B2551" w:rsidR="00AD01F8" w:rsidRPr="00A563E8" w:rsidRDefault="00AD01F8" w:rsidP="00AD01F8">
      <w:pPr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4E970D70" wp14:editId="74A2AEA7">
            <wp:extent cx="5943600" cy="329565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373A9" w14:textId="2CEE22A7" w:rsidR="00AD01F8" w:rsidRPr="00A563E8" w:rsidRDefault="00AD01F8" w:rsidP="00AD01F8">
      <w:pPr>
        <w:rPr>
          <w:rFonts w:ascii="Century" w:hAnsi="Century"/>
          <w:color w:val="000000" w:themeColor="text1"/>
          <w:sz w:val="24"/>
          <w:szCs w:val="24"/>
        </w:rPr>
      </w:pPr>
    </w:p>
    <w:p w14:paraId="46B4351D" w14:textId="0A666837" w:rsidR="00AD01F8" w:rsidRPr="00A563E8" w:rsidRDefault="00AD01F8" w:rsidP="00AD01F8">
      <w:pPr>
        <w:rPr>
          <w:rFonts w:ascii="Century" w:hAnsi="Century"/>
          <w:color w:val="000000" w:themeColor="text1"/>
          <w:sz w:val="24"/>
          <w:szCs w:val="24"/>
        </w:rPr>
      </w:pPr>
    </w:p>
    <w:p w14:paraId="15B8AED2" w14:textId="040C4E07" w:rsidR="00AD01F8" w:rsidRPr="00A563E8" w:rsidRDefault="00270D87" w:rsidP="00AB53F7">
      <w:pPr>
        <w:pStyle w:val="Heading2"/>
      </w:pPr>
      <w:bookmarkStart w:id="16" w:name="_Toc156412718"/>
      <w:r w:rsidRPr="00A563E8">
        <w:lastRenderedPageBreak/>
        <w:t>User interface after login</w:t>
      </w:r>
      <w:bookmarkEnd w:id="16"/>
    </w:p>
    <w:p w14:paraId="671A2394" w14:textId="5BD77531" w:rsidR="00270D87" w:rsidRPr="00A563E8" w:rsidRDefault="00270D87" w:rsidP="00AD01F8">
      <w:pPr>
        <w:rPr>
          <w:rFonts w:ascii="Century" w:hAnsi="Century"/>
          <w:b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73B7CE36" wp14:editId="6C726E07">
            <wp:extent cx="5943600" cy="276669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4A64C" w14:textId="77777777" w:rsidR="00270D87" w:rsidRPr="00A563E8" w:rsidRDefault="00270D87" w:rsidP="00AD01F8">
      <w:pPr>
        <w:rPr>
          <w:rFonts w:ascii="Century" w:hAnsi="Century"/>
          <w:color w:val="000000" w:themeColor="text1"/>
          <w:sz w:val="24"/>
          <w:szCs w:val="24"/>
        </w:rPr>
      </w:pPr>
    </w:p>
    <w:p w14:paraId="2DEDA0D6" w14:textId="5EA87B20" w:rsidR="002E1C2A" w:rsidRPr="00A563E8" w:rsidRDefault="002E1C2A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27BB960D" w14:textId="62784A7C" w:rsidR="002E1C2A" w:rsidRPr="00A563E8" w:rsidRDefault="002E1C2A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0C905E49" w14:textId="4C96C144" w:rsidR="00270D87" w:rsidRPr="00A563E8" w:rsidRDefault="00270D87" w:rsidP="00AB53F7">
      <w:pPr>
        <w:pStyle w:val="Heading2"/>
      </w:pPr>
      <w:bookmarkStart w:id="17" w:name="_Toc156412719"/>
      <w:r w:rsidRPr="00A563E8">
        <w:t>Booking appointment</w:t>
      </w:r>
      <w:r w:rsidR="00791819">
        <w:t>s</w:t>
      </w:r>
      <w:r w:rsidRPr="00A563E8">
        <w:t xml:space="preserve"> before and after login</w:t>
      </w:r>
      <w:bookmarkEnd w:id="17"/>
    </w:p>
    <w:p w14:paraId="333CF5CD" w14:textId="67BE95A2" w:rsidR="00270D87" w:rsidRPr="00A563E8" w:rsidRDefault="00270D87" w:rsidP="00270D87">
      <w:pPr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60172949" wp14:editId="579AC684">
            <wp:extent cx="5943600" cy="298069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F6655" w14:textId="30828AA4" w:rsidR="00270D87" w:rsidRPr="00A563E8" w:rsidRDefault="00270D87" w:rsidP="00270D87">
      <w:pPr>
        <w:rPr>
          <w:rFonts w:ascii="Century" w:hAnsi="Century"/>
          <w:color w:val="000000" w:themeColor="text1"/>
          <w:sz w:val="24"/>
          <w:szCs w:val="24"/>
        </w:rPr>
      </w:pPr>
    </w:p>
    <w:p w14:paraId="1B0D8F1F" w14:textId="72384E0F" w:rsidR="00270D87" w:rsidRPr="00A563E8" w:rsidRDefault="00270D87" w:rsidP="00270D87">
      <w:pPr>
        <w:rPr>
          <w:rFonts w:ascii="Century" w:hAnsi="Century"/>
          <w:color w:val="000000" w:themeColor="text1"/>
          <w:sz w:val="24"/>
          <w:szCs w:val="24"/>
        </w:rPr>
      </w:pPr>
    </w:p>
    <w:p w14:paraId="75177F52" w14:textId="035C05FA" w:rsidR="00270D87" w:rsidRPr="00A563E8" w:rsidRDefault="00270D87" w:rsidP="00270D87">
      <w:pPr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49C18628" wp14:editId="3BD8B31C">
            <wp:extent cx="5943600" cy="352933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E0243" w14:textId="7F5EB2F3" w:rsidR="00270D87" w:rsidRPr="00A563E8" w:rsidRDefault="00270D87" w:rsidP="00270D87">
      <w:pPr>
        <w:rPr>
          <w:rFonts w:ascii="Century" w:hAnsi="Century"/>
          <w:color w:val="000000" w:themeColor="text1"/>
          <w:sz w:val="24"/>
          <w:szCs w:val="24"/>
        </w:rPr>
      </w:pPr>
    </w:p>
    <w:p w14:paraId="6F0408DD" w14:textId="74F26B0C" w:rsidR="00270D87" w:rsidRPr="00A563E8" w:rsidRDefault="00270D87" w:rsidP="00AB53F7">
      <w:pPr>
        <w:pStyle w:val="Heading2"/>
      </w:pPr>
      <w:bookmarkStart w:id="18" w:name="_Toc156412720"/>
      <w:r w:rsidRPr="00A563E8">
        <w:t>My appointment</w:t>
      </w:r>
      <w:bookmarkEnd w:id="18"/>
    </w:p>
    <w:p w14:paraId="1301B3F5" w14:textId="15E20BAF" w:rsidR="00270D87" w:rsidRPr="00A563E8" w:rsidRDefault="00270D87" w:rsidP="00270D87">
      <w:pPr>
        <w:rPr>
          <w:rFonts w:ascii="Century" w:hAnsi="Century"/>
          <w:b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5C9FED6E" wp14:editId="6B938855">
            <wp:extent cx="5943600" cy="1824355"/>
            <wp:effectExtent l="0" t="0" r="0" b="444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0BD42" w14:textId="77777777" w:rsidR="00270D87" w:rsidRPr="00A563E8" w:rsidRDefault="00270D87" w:rsidP="00270D87">
      <w:pPr>
        <w:rPr>
          <w:rFonts w:ascii="Century" w:hAnsi="Century"/>
          <w:b/>
          <w:color w:val="000000" w:themeColor="text1"/>
          <w:sz w:val="24"/>
          <w:szCs w:val="24"/>
        </w:rPr>
      </w:pPr>
    </w:p>
    <w:p w14:paraId="5EA92849" w14:textId="77777777" w:rsidR="00270D87" w:rsidRPr="00A563E8" w:rsidRDefault="00270D87" w:rsidP="00270D87">
      <w:pPr>
        <w:rPr>
          <w:rFonts w:ascii="Century" w:hAnsi="Century"/>
          <w:b/>
          <w:color w:val="000000" w:themeColor="text1"/>
          <w:sz w:val="24"/>
          <w:szCs w:val="24"/>
        </w:rPr>
      </w:pPr>
    </w:p>
    <w:p w14:paraId="09891449" w14:textId="77777777" w:rsidR="00270D87" w:rsidRPr="00A563E8" w:rsidRDefault="00270D87" w:rsidP="00270D87">
      <w:pPr>
        <w:rPr>
          <w:rFonts w:ascii="Century" w:hAnsi="Century"/>
          <w:b/>
          <w:color w:val="000000" w:themeColor="text1"/>
          <w:sz w:val="24"/>
          <w:szCs w:val="24"/>
        </w:rPr>
      </w:pPr>
    </w:p>
    <w:p w14:paraId="118271C3" w14:textId="77777777" w:rsidR="00270D87" w:rsidRPr="00A563E8" w:rsidRDefault="00270D87" w:rsidP="00270D87">
      <w:pPr>
        <w:rPr>
          <w:rFonts w:ascii="Century" w:hAnsi="Century"/>
          <w:b/>
          <w:color w:val="000000" w:themeColor="text1"/>
          <w:sz w:val="24"/>
          <w:szCs w:val="24"/>
        </w:rPr>
      </w:pPr>
    </w:p>
    <w:p w14:paraId="0C7E7DC2" w14:textId="77777777" w:rsidR="00270D87" w:rsidRPr="00A563E8" w:rsidRDefault="00270D87" w:rsidP="00270D87">
      <w:pPr>
        <w:rPr>
          <w:rFonts w:ascii="Century" w:hAnsi="Century"/>
          <w:b/>
          <w:color w:val="000000" w:themeColor="text1"/>
          <w:sz w:val="24"/>
          <w:szCs w:val="24"/>
        </w:rPr>
      </w:pPr>
    </w:p>
    <w:p w14:paraId="00AC9C29" w14:textId="77777777" w:rsidR="00AB53F7" w:rsidRDefault="00AB53F7" w:rsidP="00270D87">
      <w:pPr>
        <w:rPr>
          <w:rFonts w:ascii="Century" w:hAnsi="Century"/>
          <w:b/>
          <w:color w:val="000000" w:themeColor="text1"/>
          <w:sz w:val="24"/>
          <w:szCs w:val="24"/>
        </w:rPr>
      </w:pPr>
    </w:p>
    <w:p w14:paraId="17B8E20F" w14:textId="77777777" w:rsidR="00AB53F7" w:rsidRDefault="00AB53F7" w:rsidP="00270D87">
      <w:pPr>
        <w:rPr>
          <w:rFonts w:ascii="Century" w:hAnsi="Century"/>
          <w:b/>
          <w:color w:val="000000" w:themeColor="text1"/>
          <w:sz w:val="24"/>
          <w:szCs w:val="24"/>
        </w:rPr>
      </w:pPr>
    </w:p>
    <w:p w14:paraId="1BE6F425" w14:textId="78EF8471" w:rsidR="00270D87" w:rsidRPr="00A563E8" w:rsidRDefault="00270D87" w:rsidP="00AB53F7">
      <w:pPr>
        <w:pStyle w:val="Heading2"/>
      </w:pPr>
      <w:bookmarkStart w:id="19" w:name="_Toc156412721"/>
      <w:r w:rsidRPr="00A563E8">
        <w:lastRenderedPageBreak/>
        <w:t>Contact us form</w:t>
      </w:r>
      <w:bookmarkEnd w:id="19"/>
    </w:p>
    <w:p w14:paraId="4BBA98F2" w14:textId="6BAB3B17" w:rsidR="00270D87" w:rsidRPr="00A563E8" w:rsidRDefault="00270D87" w:rsidP="00270D87">
      <w:pPr>
        <w:rPr>
          <w:rFonts w:ascii="Century" w:hAnsi="Century"/>
          <w:b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6A7674E1" wp14:editId="539418B3">
            <wp:extent cx="5943600" cy="299275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6C35D" w14:textId="6FDFF3BC" w:rsidR="00270D87" w:rsidRPr="00A563E8" w:rsidRDefault="00270D87" w:rsidP="00270D87">
      <w:pPr>
        <w:rPr>
          <w:rFonts w:ascii="Century" w:hAnsi="Century"/>
          <w:b/>
          <w:color w:val="000000" w:themeColor="text1"/>
          <w:sz w:val="24"/>
          <w:szCs w:val="24"/>
        </w:rPr>
      </w:pPr>
    </w:p>
    <w:p w14:paraId="187DEF90" w14:textId="456D138D" w:rsidR="00270D87" w:rsidRPr="00A563E8" w:rsidRDefault="00270D87" w:rsidP="00AB53F7">
      <w:pPr>
        <w:pStyle w:val="Heading2"/>
      </w:pPr>
      <w:bookmarkStart w:id="20" w:name="_Toc156412722"/>
      <w:r w:rsidRPr="00A563E8">
        <w:t>About-us</w:t>
      </w:r>
      <w:bookmarkEnd w:id="20"/>
      <w:r w:rsidRPr="00A563E8">
        <w:t xml:space="preserve"> </w:t>
      </w:r>
    </w:p>
    <w:p w14:paraId="0493E3DD" w14:textId="706BE073" w:rsidR="00270D87" w:rsidRPr="00A563E8" w:rsidRDefault="00270D87" w:rsidP="00270D87">
      <w:pPr>
        <w:rPr>
          <w:rFonts w:ascii="Century" w:hAnsi="Century"/>
          <w:b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67D878E6" wp14:editId="142F2A06">
            <wp:extent cx="5943600" cy="244729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E856C" w14:textId="292853B7" w:rsidR="00270D87" w:rsidRPr="00A563E8" w:rsidRDefault="00270D87" w:rsidP="00270D87">
      <w:pPr>
        <w:rPr>
          <w:rFonts w:ascii="Century" w:hAnsi="Century"/>
          <w:b/>
          <w:color w:val="000000" w:themeColor="text1"/>
          <w:sz w:val="24"/>
          <w:szCs w:val="24"/>
        </w:rPr>
      </w:pPr>
    </w:p>
    <w:p w14:paraId="0B206E5F" w14:textId="7636F2A6" w:rsidR="00270D87" w:rsidRPr="00A563E8" w:rsidRDefault="00270D87" w:rsidP="00270D87">
      <w:pPr>
        <w:rPr>
          <w:rFonts w:ascii="Century" w:hAnsi="Century"/>
          <w:b/>
          <w:color w:val="000000" w:themeColor="text1"/>
          <w:sz w:val="24"/>
          <w:szCs w:val="24"/>
        </w:rPr>
      </w:pPr>
    </w:p>
    <w:p w14:paraId="3507B6BA" w14:textId="03F9D11F" w:rsidR="00270D87" w:rsidRPr="00A563E8" w:rsidRDefault="00270D87" w:rsidP="00270D87">
      <w:pPr>
        <w:rPr>
          <w:rFonts w:ascii="Century" w:hAnsi="Century"/>
          <w:b/>
          <w:color w:val="000000" w:themeColor="text1"/>
          <w:sz w:val="24"/>
          <w:szCs w:val="24"/>
        </w:rPr>
      </w:pPr>
    </w:p>
    <w:p w14:paraId="56A98925" w14:textId="5B3DBEA5" w:rsidR="00270D87" w:rsidRDefault="00270D87" w:rsidP="00270D87">
      <w:pPr>
        <w:rPr>
          <w:rFonts w:ascii="Century" w:hAnsi="Century"/>
          <w:b/>
          <w:color w:val="000000" w:themeColor="text1"/>
          <w:sz w:val="24"/>
          <w:szCs w:val="24"/>
        </w:rPr>
      </w:pPr>
    </w:p>
    <w:p w14:paraId="0EE77EB4" w14:textId="77777777" w:rsidR="00AB53F7" w:rsidRDefault="00AB53F7" w:rsidP="00270D87">
      <w:pPr>
        <w:rPr>
          <w:rFonts w:ascii="Century" w:hAnsi="Century"/>
          <w:b/>
          <w:color w:val="000000" w:themeColor="text1"/>
          <w:sz w:val="24"/>
          <w:szCs w:val="24"/>
        </w:rPr>
      </w:pPr>
    </w:p>
    <w:p w14:paraId="7CC47F57" w14:textId="77777777" w:rsidR="00AB53F7" w:rsidRPr="00A563E8" w:rsidRDefault="00AB53F7" w:rsidP="00270D87">
      <w:pPr>
        <w:rPr>
          <w:rFonts w:ascii="Century" w:hAnsi="Century"/>
          <w:b/>
          <w:color w:val="000000" w:themeColor="text1"/>
          <w:sz w:val="24"/>
          <w:szCs w:val="24"/>
        </w:rPr>
      </w:pPr>
    </w:p>
    <w:p w14:paraId="6AC79A61" w14:textId="65B7C186" w:rsidR="00270D87" w:rsidRPr="00A563E8" w:rsidRDefault="00270D87" w:rsidP="00AB53F7">
      <w:pPr>
        <w:pStyle w:val="Heading2"/>
      </w:pPr>
      <w:bookmarkStart w:id="21" w:name="_Toc156412723"/>
      <w:r w:rsidRPr="00A563E8">
        <w:lastRenderedPageBreak/>
        <w:t>Logout section</w:t>
      </w:r>
      <w:bookmarkEnd w:id="21"/>
    </w:p>
    <w:p w14:paraId="55881363" w14:textId="1CA97BD8" w:rsidR="00270D87" w:rsidRPr="00A563E8" w:rsidRDefault="00270D87" w:rsidP="00270D87">
      <w:pPr>
        <w:rPr>
          <w:rFonts w:ascii="Century" w:hAnsi="Century"/>
          <w:b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2D00E18A" wp14:editId="15D93D55">
            <wp:extent cx="4095750" cy="301942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0D4BC" w14:textId="77777777" w:rsidR="00270D87" w:rsidRPr="00A563E8" w:rsidRDefault="00270D87" w:rsidP="00270D87">
      <w:pPr>
        <w:rPr>
          <w:rFonts w:ascii="Century" w:hAnsi="Century"/>
          <w:color w:val="000000" w:themeColor="text1"/>
          <w:sz w:val="24"/>
          <w:szCs w:val="24"/>
        </w:rPr>
      </w:pPr>
    </w:p>
    <w:p w14:paraId="44E3A9BE" w14:textId="77777777" w:rsidR="00270D87" w:rsidRPr="00A563E8" w:rsidRDefault="00270D8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4049F837" w14:textId="70C807E4" w:rsidR="00F43B18" w:rsidRPr="00A563E8" w:rsidRDefault="00270D87" w:rsidP="00AB53F7">
      <w:pPr>
        <w:pStyle w:val="Heading2"/>
      </w:pPr>
      <w:bookmarkStart w:id="22" w:name="_Toc156412724"/>
      <w:r w:rsidRPr="00A563E8">
        <w:t>Interface</w:t>
      </w:r>
      <w:bookmarkEnd w:id="22"/>
    </w:p>
    <w:p w14:paraId="0E598DB4" w14:textId="3AF77C06" w:rsidR="00270D87" w:rsidRPr="00A563E8" w:rsidRDefault="00270D8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435DC5F3" wp14:editId="3F39BCE4">
            <wp:extent cx="5943600" cy="314642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C24D4" w14:textId="663C6483" w:rsidR="00F43B18" w:rsidRPr="00A563E8" w:rsidRDefault="00F43B1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35E8F3C5" w14:textId="44DCA1E9" w:rsidR="00F43B18" w:rsidRPr="00A563E8" w:rsidRDefault="00F43B1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5F3C3D36" w14:textId="261BC8A4" w:rsidR="00F43B18" w:rsidRPr="00A563E8" w:rsidRDefault="00270D87" w:rsidP="00AB53F7">
      <w:pPr>
        <w:pStyle w:val="Heading2"/>
      </w:pPr>
      <w:bookmarkStart w:id="23" w:name="_Toc156412725"/>
      <w:r w:rsidRPr="00A563E8">
        <w:lastRenderedPageBreak/>
        <w:t>Our doctors with pagination</w:t>
      </w:r>
      <w:bookmarkEnd w:id="23"/>
    </w:p>
    <w:p w14:paraId="12ED0B28" w14:textId="00C8A35B" w:rsidR="00270D87" w:rsidRPr="00A563E8" w:rsidRDefault="00270D8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4ED1E4CA" wp14:editId="73C8FE17">
            <wp:extent cx="5943600" cy="29337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F9C39" w14:textId="5517CD05" w:rsidR="00270D87" w:rsidRPr="00A563E8" w:rsidRDefault="00270D8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64221271" w14:textId="4E813CBF" w:rsidR="00270D87" w:rsidRPr="00AB53F7" w:rsidRDefault="00270D87" w:rsidP="001D5751">
      <w:pPr>
        <w:tabs>
          <w:tab w:val="left" w:pos="2844"/>
        </w:tabs>
        <w:rPr>
          <w:rFonts w:ascii="Century" w:hAnsi="Century"/>
          <w:b/>
          <w:bCs/>
          <w:color w:val="000000" w:themeColor="text1"/>
          <w:sz w:val="24"/>
          <w:szCs w:val="24"/>
        </w:rPr>
      </w:pPr>
      <w:r w:rsidRPr="00AB53F7">
        <w:rPr>
          <w:rFonts w:ascii="Century" w:hAnsi="Century"/>
          <w:b/>
          <w:bCs/>
          <w:color w:val="000000" w:themeColor="text1"/>
          <w:sz w:val="24"/>
          <w:szCs w:val="24"/>
        </w:rPr>
        <w:t>Now let</w:t>
      </w:r>
      <w:r w:rsidR="00791819" w:rsidRPr="00AB53F7">
        <w:rPr>
          <w:rFonts w:ascii="Century" w:hAnsi="Century"/>
          <w:b/>
          <w:bCs/>
          <w:color w:val="000000" w:themeColor="text1"/>
          <w:sz w:val="24"/>
          <w:szCs w:val="24"/>
        </w:rPr>
        <w:t>'</w:t>
      </w:r>
      <w:r w:rsidRPr="00AB53F7">
        <w:rPr>
          <w:rFonts w:ascii="Century" w:hAnsi="Century"/>
          <w:b/>
          <w:bCs/>
          <w:color w:val="000000" w:themeColor="text1"/>
          <w:sz w:val="24"/>
          <w:szCs w:val="24"/>
        </w:rPr>
        <w:t>s move towards the admin section</w:t>
      </w:r>
    </w:p>
    <w:p w14:paraId="11000C68" w14:textId="37F05EE1" w:rsidR="00270D87" w:rsidRPr="00A563E8" w:rsidRDefault="00270D87" w:rsidP="00AB53F7">
      <w:pPr>
        <w:pStyle w:val="Heading1"/>
      </w:pPr>
      <w:bookmarkStart w:id="24" w:name="_Toc156412726"/>
      <w:r w:rsidRPr="00A563E8">
        <w:t>Interface</w:t>
      </w:r>
      <w:bookmarkEnd w:id="24"/>
    </w:p>
    <w:p w14:paraId="084AA682" w14:textId="2C56C5BF" w:rsidR="00270D87" w:rsidRPr="00A563E8" w:rsidRDefault="00270D8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17ED080E" wp14:editId="1BFE985A">
            <wp:extent cx="5943600" cy="267017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61127" w14:textId="394CD32B" w:rsidR="00270D87" w:rsidRPr="00A563E8" w:rsidRDefault="00270D8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43F5BE69" w14:textId="77777777" w:rsidR="00AB53F7" w:rsidRDefault="00AB53F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3C10998F" w14:textId="77777777" w:rsidR="00AB53F7" w:rsidRDefault="00AB53F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1C7F7611" w14:textId="77777777" w:rsidR="00AB53F7" w:rsidRDefault="00AB53F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534DF5D5" w14:textId="63DFD1C6" w:rsidR="00270D87" w:rsidRPr="00A563E8" w:rsidRDefault="00270D87" w:rsidP="00AB53F7">
      <w:pPr>
        <w:pStyle w:val="Heading2"/>
      </w:pPr>
      <w:bookmarkStart w:id="25" w:name="_Toc156412727"/>
      <w:r w:rsidRPr="00A563E8">
        <w:lastRenderedPageBreak/>
        <w:t>Starts with add</w:t>
      </w:r>
      <w:r w:rsidR="00791819">
        <w:t>ing</w:t>
      </w:r>
      <w:r w:rsidRPr="00A563E8">
        <w:t xml:space="preserve"> </w:t>
      </w:r>
      <w:r w:rsidR="00791819">
        <w:t xml:space="preserve">a </w:t>
      </w:r>
      <w:r w:rsidRPr="00A563E8">
        <w:t>doctor</w:t>
      </w:r>
      <w:bookmarkEnd w:id="25"/>
    </w:p>
    <w:p w14:paraId="23AFE411" w14:textId="5DF03527" w:rsidR="0028671A" w:rsidRPr="00A563E8" w:rsidRDefault="0028671A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44225C59" wp14:editId="4D6C3CF5">
            <wp:extent cx="5943600" cy="282892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D8B69" w14:textId="4A25863C" w:rsidR="0028671A" w:rsidRPr="00A563E8" w:rsidRDefault="0028671A" w:rsidP="00AB53F7">
      <w:pPr>
        <w:pStyle w:val="Heading2"/>
      </w:pPr>
      <w:bookmarkStart w:id="26" w:name="_Toc156412728"/>
      <w:r w:rsidRPr="00A563E8">
        <w:t>Appointment with sort by functionality</w:t>
      </w:r>
      <w:bookmarkEnd w:id="26"/>
    </w:p>
    <w:p w14:paraId="1C9B7800" w14:textId="76850D9B" w:rsidR="0028671A" w:rsidRPr="00A563E8" w:rsidRDefault="0028671A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4264FEBE" wp14:editId="48A17EAA">
            <wp:extent cx="5943600" cy="2783205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5284C" w14:textId="77777777" w:rsidR="00AB53F7" w:rsidRDefault="00AB53F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24C30843" w14:textId="77777777" w:rsidR="00AB53F7" w:rsidRDefault="00AB53F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2A2633CF" w14:textId="77777777" w:rsidR="00AB53F7" w:rsidRDefault="00AB53F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50F7B644" w14:textId="77777777" w:rsidR="00AB53F7" w:rsidRDefault="00AB53F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1F89E39F" w14:textId="77777777" w:rsidR="00AB53F7" w:rsidRDefault="00AB53F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53F6B106" w14:textId="77777777" w:rsidR="00AB53F7" w:rsidRDefault="00AB53F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3C656E36" w14:textId="07EE170B" w:rsidR="0028671A" w:rsidRPr="00A563E8" w:rsidRDefault="0028671A" w:rsidP="00AB53F7">
      <w:pPr>
        <w:pStyle w:val="Heading2"/>
      </w:pPr>
      <w:bookmarkStart w:id="27" w:name="_Toc156412729"/>
      <w:r w:rsidRPr="00A563E8">
        <w:lastRenderedPageBreak/>
        <w:t>All doctors with search functionality</w:t>
      </w:r>
      <w:bookmarkEnd w:id="27"/>
    </w:p>
    <w:p w14:paraId="4E1DD9BE" w14:textId="7F8D3FDE" w:rsidR="0028671A" w:rsidRDefault="0028671A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0522D31F" wp14:editId="5CB65072">
            <wp:extent cx="5943600" cy="2865755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08DF7" w14:textId="77777777" w:rsidR="00AB53F7" w:rsidRDefault="00AB53F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76D8A122" w14:textId="77777777" w:rsidR="00AB53F7" w:rsidRPr="00A563E8" w:rsidRDefault="00AB53F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1C89F164" w14:textId="5136793E" w:rsidR="0028671A" w:rsidRPr="00A563E8" w:rsidRDefault="0028671A" w:rsidP="00AB53F7">
      <w:pPr>
        <w:pStyle w:val="Heading2"/>
      </w:pPr>
      <w:bookmarkStart w:id="28" w:name="_Toc156412730"/>
      <w:r w:rsidRPr="00A563E8">
        <w:t>Update doctor features</w:t>
      </w:r>
      <w:bookmarkEnd w:id="28"/>
    </w:p>
    <w:p w14:paraId="31D614CB" w14:textId="51D50A6E" w:rsidR="0028671A" w:rsidRPr="00A563E8" w:rsidRDefault="0028671A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38161966" wp14:editId="385EAC79">
            <wp:extent cx="5943600" cy="29972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E01FD" w14:textId="4C7E5607" w:rsidR="0028671A" w:rsidRPr="00A563E8" w:rsidRDefault="0028671A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25B71579" w14:textId="4ED862E6" w:rsidR="0028671A" w:rsidRPr="00A563E8" w:rsidRDefault="0028671A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5E56E0E7" wp14:editId="152A5780">
            <wp:extent cx="5943600" cy="3003550"/>
            <wp:effectExtent l="0" t="0" r="0" b="635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40EC0" w14:textId="05241544" w:rsidR="0028671A" w:rsidRPr="00A563E8" w:rsidRDefault="0028671A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57A15B3F" w14:textId="47CE5C2B" w:rsidR="0028671A" w:rsidRPr="00A563E8" w:rsidRDefault="0028671A" w:rsidP="003E4F8D">
      <w:pPr>
        <w:tabs>
          <w:tab w:val="left" w:pos="2844"/>
        </w:tabs>
        <w:spacing w:line="360" w:lineRule="auto"/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color w:val="000000" w:themeColor="text1"/>
          <w:sz w:val="24"/>
          <w:szCs w:val="24"/>
        </w:rPr>
        <w:t>So we have done all the crude operation</w:t>
      </w:r>
      <w:r w:rsidR="00791819">
        <w:rPr>
          <w:rFonts w:ascii="Century" w:hAnsi="Century"/>
          <w:color w:val="000000" w:themeColor="text1"/>
          <w:sz w:val="24"/>
          <w:szCs w:val="24"/>
        </w:rPr>
        <w:t>s</w:t>
      </w:r>
      <w:r w:rsidRPr="00A563E8">
        <w:rPr>
          <w:rFonts w:ascii="Century" w:hAnsi="Century"/>
          <w:color w:val="000000" w:themeColor="text1"/>
          <w:sz w:val="24"/>
          <w:szCs w:val="24"/>
        </w:rPr>
        <w:t xml:space="preserve"> in </w:t>
      </w:r>
      <w:r w:rsidR="00791819">
        <w:rPr>
          <w:rFonts w:ascii="Century" w:hAnsi="Century"/>
          <w:color w:val="000000" w:themeColor="text1"/>
          <w:sz w:val="24"/>
          <w:szCs w:val="24"/>
        </w:rPr>
        <w:t xml:space="preserve">the </w:t>
      </w:r>
      <w:r w:rsidRPr="00A563E8">
        <w:rPr>
          <w:rFonts w:ascii="Century" w:hAnsi="Century"/>
          <w:color w:val="000000" w:themeColor="text1"/>
          <w:sz w:val="24"/>
          <w:szCs w:val="24"/>
        </w:rPr>
        <w:t xml:space="preserve">admin section and also in my appointment section of </w:t>
      </w:r>
      <w:r w:rsidR="00791819">
        <w:rPr>
          <w:rFonts w:ascii="Century" w:hAnsi="Century"/>
          <w:color w:val="000000" w:themeColor="text1"/>
          <w:sz w:val="24"/>
          <w:szCs w:val="24"/>
        </w:rPr>
        <w:t xml:space="preserve">the </w:t>
      </w:r>
      <w:r w:rsidRPr="00A563E8">
        <w:rPr>
          <w:rFonts w:ascii="Century" w:hAnsi="Century"/>
          <w:color w:val="000000" w:themeColor="text1"/>
          <w:sz w:val="24"/>
          <w:szCs w:val="24"/>
        </w:rPr>
        <w:t xml:space="preserve">user </w:t>
      </w:r>
    </w:p>
    <w:p w14:paraId="169E0968" w14:textId="557EAF28" w:rsidR="0028671A" w:rsidRPr="00A563E8" w:rsidRDefault="0028671A" w:rsidP="00AB53F7">
      <w:pPr>
        <w:pStyle w:val="Heading1"/>
      </w:pPr>
      <w:bookmarkStart w:id="29" w:name="_Toc156412731"/>
      <w:r w:rsidRPr="00A563E8">
        <w:t>Code show</w:t>
      </w:r>
      <w:bookmarkEnd w:id="29"/>
    </w:p>
    <w:p w14:paraId="78126C1E" w14:textId="465B8C85" w:rsidR="0028671A" w:rsidRPr="00A563E8" w:rsidRDefault="0028671A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344329E1" wp14:editId="24E02797">
            <wp:extent cx="5943600" cy="297434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A9ACA" w14:textId="5047CAFF" w:rsidR="0028671A" w:rsidRPr="00A563E8" w:rsidRDefault="0028671A" w:rsidP="003E4F8D">
      <w:pPr>
        <w:tabs>
          <w:tab w:val="left" w:pos="2844"/>
        </w:tabs>
        <w:spacing w:line="360" w:lineRule="auto"/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color w:val="000000" w:themeColor="text1"/>
          <w:sz w:val="24"/>
          <w:szCs w:val="24"/>
        </w:rPr>
        <w:t xml:space="preserve">I have created </w:t>
      </w:r>
      <w:r w:rsidR="00791819">
        <w:rPr>
          <w:rFonts w:ascii="Century" w:hAnsi="Century"/>
          <w:color w:val="000000" w:themeColor="text1"/>
          <w:sz w:val="24"/>
          <w:szCs w:val="24"/>
        </w:rPr>
        <w:t xml:space="preserve">a </w:t>
      </w:r>
      <w:r w:rsidRPr="00A563E8">
        <w:rPr>
          <w:rFonts w:ascii="Century" w:hAnsi="Century"/>
          <w:color w:val="000000" w:themeColor="text1"/>
          <w:sz w:val="24"/>
          <w:szCs w:val="24"/>
        </w:rPr>
        <w:t>user folde</w:t>
      </w:r>
      <w:r w:rsidR="00791819">
        <w:rPr>
          <w:rFonts w:ascii="Century" w:hAnsi="Century"/>
          <w:color w:val="000000" w:themeColor="text1"/>
          <w:sz w:val="24"/>
          <w:szCs w:val="24"/>
        </w:rPr>
        <w:t>r</w:t>
      </w:r>
      <w:r w:rsidRPr="00A563E8">
        <w:rPr>
          <w:rFonts w:ascii="Century" w:hAnsi="Century"/>
          <w:color w:val="000000" w:themeColor="text1"/>
          <w:sz w:val="24"/>
          <w:szCs w:val="24"/>
        </w:rPr>
        <w:t xml:space="preserve"> inside w</w:t>
      </w:r>
      <w:r w:rsidR="00791819">
        <w:rPr>
          <w:rFonts w:ascii="Century" w:hAnsi="Century"/>
          <w:color w:val="000000" w:themeColor="text1"/>
          <w:sz w:val="24"/>
          <w:szCs w:val="24"/>
        </w:rPr>
        <w:t>h</w:t>
      </w:r>
      <w:r w:rsidRPr="00A563E8">
        <w:rPr>
          <w:rFonts w:ascii="Century" w:hAnsi="Century"/>
          <w:color w:val="000000" w:themeColor="text1"/>
          <w:sz w:val="24"/>
          <w:szCs w:val="24"/>
        </w:rPr>
        <w:t xml:space="preserve">ich all the user php files are placed </w:t>
      </w:r>
    </w:p>
    <w:p w14:paraId="7F2EF5DD" w14:textId="5B6DE97E" w:rsidR="0028671A" w:rsidRPr="00A563E8" w:rsidRDefault="0028671A" w:rsidP="003E4F8D">
      <w:pPr>
        <w:tabs>
          <w:tab w:val="left" w:pos="2844"/>
        </w:tabs>
        <w:spacing w:line="360" w:lineRule="auto"/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color w:val="000000" w:themeColor="text1"/>
          <w:sz w:val="24"/>
          <w:szCs w:val="24"/>
        </w:rPr>
        <w:t>Similarly</w:t>
      </w:r>
      <w:r w:rsidR="00791819">
        <w:rPr>
          <w:rFonts w:ascii="Century" w:hAnsi="Century"/>
          <w:color w:val="000000" w:themeColor="text1"/>
          <w:sz w:val="24"/>
          <w:szCs w:val="24"/>
        </w:rPr>
        <w:t>,</w:t>
      </w:r>
      <w:r w:rsidRPr="00A563E8">
        <w:rPr>
          <w:rFonts w:ascii="Century" w:hAnsi="Century"/>
          <w:color w:val="000000" w:themeColor="text1"/>
          <w:sz w:val="24"/>
          <w:szCs w:val="24"/>
        </w:rPr>
        <w:t xml:space="preserve"> I have </w:t>
      </w:r>
      <w:r w:rsidR="00791819">
        <w:rPr>
          <w:rFonts w:ascii="Century" w:hAnsi="Century"/>
          <w:color w:val="000000" w:themeColor="text1"/>
          <w:sz w:val="24"/>
          <w:szCs w:val="24"/>
        </w:rPr>
        <w:t xml:space="preserve">an </w:t>
      </w:r>
      <w:r w:rsidRPr="00A563E8">
        <w:rPr>
          <w:rFonts w:ascii="Century" w:hAnsi="Century"/>
          <w:color w:val="000000" w:themeColor="text1"/>
          <w:sz w:val="24"/>
          <w:szCs w:val="24"/>
        </w:rPr>
        <w:t>admin folder in which all the admin</w:t>
      </w:r>
      <w:r w:rsidR="00791819">
        <w:rPr>
          <w:rFonts w:ascii="Century" w:hAnsi="Century"/>
          <w:color w:val="000000" w:themeColor="text1"/>
          <w:sz w:val="24"/>
          <w:szCs w:val="24"/>
        </w:rPr>
        <w:t>-</w:t>
      </w:r>
      <w:r w:rsidRPr="00A563E8">
        <w:rPr>
          <w:rFonts w:ascii="Century" w:hAnsi="Century"/>
          <w:color w:val="000000" w:themeColor="text1"/>
          <w:sz w:val="24"/>
          <w:szCs w:val="24"/>
        </w:rPr>
        <w:t>related php files are kept</w:t>
      </w:r>
    </w:p>
    <w:p w14:paraId="06765E56" w14:textId="2F11563C" w:rsidR="0028671A" w:rsidRPr="00A563E8" w:rsidRDefault="0028671A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4BA65658" wp14:editId="474B4E8D">
            <wp:extent cx="1895475" cy="1390650"/>
            <wp:effectExtent l="0" t="0" r="952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5FB90" w14:textId="7C1BD3A5" w:rsidR="0028671A" w:rsidRPr="00A563E8" w:rsidRDefault="0028671A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3BFCE7F4" wp14:editId="705B5D6B">
            <wp:extent cx="2209800" cy="2409825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A6A7F" w14:textId="307C7AF8" w:rsidR="0028671A" w:rsidRPr="00A563E8" w:rsidRDefault="0028671A" w:rsidP="003E4F8D">
      <w:pPr>
        <w:tabs>
          <w:tab w:val="left" w:pos="2844"/>
        </w:tabs>
        <w:spacing w:line="360" w:lineRule="auto"/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color w:val="000000" w:themeColor="text1"/>
          <w:sz w:val="24"/>
          <w:szCs w:val="24"/>
        </w:rPr>
        <w:t xml:space="preserve">We have </w:t>
      </w:r>
      <w:r w:rsidR="00791819">
        <w:rPr>
          <w:rFonts w:ascii="Century" w:hAnsi="Century"/>
          <w:color w:val="000000" w:themeColor="text1"/>
          <w:sz w:val="24"/>
          <w:szCs w:val="24"/>
        </w:rPr>
        <w:t xml:space="preserve">an </w:t>
      </w:r>
      <w:r w:rsidRPr="00A563E8">
        <w:rPr>
          <w:rFonts w:ascii="Century" w:hAnsi="Century"/>
          <w:color w:val="000000" w:themeColor="text1"/>
          <w:sz w:val="24"/>
          <w:szCs w:val="24"/>
        </w:rPr>
        <w:t>asset folder in which all the necessary images that ha</w:t>
      </w:r>
      <w:r w:rsidR="00791819">
        <w:rPr>
          <w:rFonts w:ascii="Century" w:hAnsi="Century"/>
          <w:color w:val="000000" w:themeColor="text1"/>
          <w:sz w:val="24"/>
          <w:szCs w:val="24"/>
        </w:rPr>
        <w:t>ve</w:t>
      </w:r>
      <w:r w:rsidRPr="00A563E8">
        <w:rPr>
          <w:rFonts w:ascii="Century" w:hAnsi="Century"/>
          <w:color w:val="000000" w:themeColor="text1"/>
          <w:sz w:val="24"/>
          <w:szCs w:val="24"/>
        </w:rPr>
        <w:t xml:space="preserve"> been used as well html files</w:t>
      </w:r>
    </w:p>
    <w:p w14:paraId="4DCE4A44" w14:textId="6F7DA145" w:rsidR="0028671A" w:rsidRPr="00A563E8" w:rsidRDefault="0028671A" w:rsidP="003E4F8D">
      <w:pPr>
        <w:tabs>
          <w:tab w:val="left" w:pos="2844"/>
        </w:tabs>
        <w:spacing w:line="360" w:lineRule="auto"/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color w:val="000000" w:themeColor="text1"/>
          <w:sz w:val="24"/>
          <w:szCs w:val="24"/>
        </w:rPr>
        <w:t>Let me show you the route and controller section</w:t>
      </w:r>
    </w:p>
    <w:p w14:paraId="41A0B746" w14:textId="1489F2BF" w:rsidR="0028671A" w:rsidRPr="00A563E8" w:rsidRDefault="0028671A" w:rsidP="003E4F8D">
      <w:pPr>
        <w:tabs>
          <w:tab w:val="left" w:pos="2844"/>
        </w:tabs>
        <w:spacing w:line="360" w:lineRule="auto"/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color w:val="000000" w:themeColor="text1"/>
          <w:sz w:val="24"/>
          <w:szCs w:val="24"/>
        </w:rPr>
        <w:t xml:space="preserve">Route </w:t>
      </w:r>
    </w:p>
    <w:p w14:paraId="0B32475B" w14:textId="6C94C203" w:rsidR="0028671A" w:rsidRPr="00A563E8" w:rsidRDefault="0028671A" w:rsidP="003E4F8D">
      <w:pPr>
        <w:tabs>
          <w:tab w:val="left" w:pos="2844"/>
        </w:tabs>
        <w:spacing w:line="360" w:lineRule="auto"/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color w:val="000000" w:themeColor="text1"/>
          <w:sz w:val="24"/>
          <w:szCs w:val="24"/>
        </w:rPr>
        <w:t>Web.php</w:t>
      </w:r>
    </w:p>
    <w:p w14:paraId="21E3E055" w14:textId="6D82E08D" w:rsidR="0028671A" w:rsidRPr="00A563E8" w:rsidRDefault="0028671A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68EA427C" wp14:editId="4C943A06">
            <wp:extent cx="5943600" cy="2944495"/>
            <wp:effectExtent l="0" t="0" r="0" b="825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D8266" w14:textId="618C493F" w:rsidR="0028671A" w:rsidRPr="00A563E8" w:rsidRDefault="0028671A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1B15D34E" wp14:editId="2F58178D">
            <wp:extent cx="5905500" cy="5572125"/>
            <wp:effectExtent l="0" t="0" r="0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557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2EB99" w14:textId="6E0CB0D0" w:rsidR="0028671A" w:rsidRPr="00A563E8" w:rsidRDefault="0028671A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77E81565" w14:textId="505F4C0A" w:rsidR="0028671A" w:rsidRPr="00A563E8" w:rsidRDefault="0028671A" w:rsidP="00AB53F7">
      <w:pPr>
        <w:pStyle w:val="Heading1"/>
      </w:pPr>
      <w:bookmarkStart w:id="30" w:name="_Toc156412732"/>
      <w:r w:rsidRPr="00A563E8">
        <w:t>Controllers</w:t>
      </w:r>
      <w:bookmarkEnd w:id="30"/>
    </w:p>
    <w:p w14:paraId="6CA06006" w14:textId="491BE29E" w:rsidR="0028671A" w:rsidRPr="00A563E8" w:rsidRDefault="00653403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2DF1F0FE" wp14:editId="35B703DC">
            <wp:extent cx="1924050" cy="93345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19D1E" w14:textId="7D8559F1" w:rsidR="00653403" w:rsidRPr="00A563E8" w:rsidRDefault="00653403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7FD86EC7" w14:textId="6BB114EA" w:rsidR="00653403" w:rsidRPr="00A563E8" w:rsidRDefault="00653403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2644183D" wp14:editId="1D62A06C">
            <wp:extent cx="5334000" cy="5972175"/>
            <wp:effectExtent l="0" t="0" r="0" b="952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597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C525E" w14:textId="7B52BFA5" w:rsidR="00653403" w:rsidRPr="00A563E8" w:rsidRDefault="00653403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3B881D13" wp14:editId="2B587379">
            <wp:extent cx="5943600" cy="440309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F2337" w14:textId="69C4B3E2" w:rsidR="00653403" w:rsidRPr="00A563E8" w:rsidRDefault="00653403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10AA5B3C" wp14:editId="727ABD7F">
            <wp:extent cx="5457825" cy="5800725"/>
            <wp:effectExtent l="0" t="0" r="9525" b="952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580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5E3F5" w14:textId="1CB387EF" w:rsidR="00653403" w:rsidRPr="00A563E8" w:rsidRDefault="00653403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544ED7F3" wp14:editId="6FBF65DB">
            <wp:extent cx="5924550" cy="542925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542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29B97" w14:textId="409F1B3C" w:rsidR="00653403" w:rsidRPr="00A563E8" w:rsidRDefault="00653403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32E49481" wp14:editId="55E05779">
            <wp:extent cx="5943600" cy="459994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E2D05" w14:textId="77777777" w:rsidR="0028671A" w:rsidRPr="00A563E8" w:rsidRDefault="0028671A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09DC6DBE" w14:textId="032ED396" w:rsidR="0028671A" w:rsidRPr="00A563E8" w:rsidRDefault="00791819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>
        <w:rPr>
          <w:rFonts w:ascii="Century" w:hAnsi="Century"/>
          <w:color w:val="000000" w:themeColor="text1"/>
          <w:sz w:val="24"/>
          <w:szCs w:val="24"/>
        </w:rPr>
        <w:t>The c</w:t>
      </w:r>
      <w:r w:rsidR="00653403" w:rsidRPr="00A563E8">
        <w:rPr>
          <w:rFonts w:ascii="Century" w:hAnsi="Century"/>
          <w:color w:val="000000" w:themeColor="text1"/>
          <w:sz w:val="24"/>
          <w:szCs w:val="24"/>
        </w:rPr>
        <w:t>ontroller handle</w:t>
      </w:r>
      <w:r>
        <w:rPr>
          <w:rFonts w:ascii="Century" w:hAnsi="Century"/>
          <w:color w:val="000000" w:themeColor="text1"/>
          <w:sz w:val="24"/>
          <w:szCs w:val="24"/>
        </w:rPr>
        <w:t>s</w:t>
      </w:r>
      <w:r w:rsidR="00653403" w:rsidRPr="00A563E8">
        <w:rPr>
          <w:rFonts w:ascii="Century" w:hAnsi="Century"/>
          <w:color w:val="000000" w:themeColor="text1"/>
          <w:sz w:val="24"/>
          <w:szCs w:val="24"/>
        </w:rPr>
        <w:t xml:space="preserve"> all the request</w:t>
      </w:r>
      <w:r>
        <w:rPr>
          <w:rFonts w:ascii="Century" w:hAnsi="Century"/>
          <w:color w:val="000000" w:themeColor="text1"/>
          <w:sz w:val="24"/>
          <w:szCs w:val="24"/>
        </w:rPr>
        <w:t>s</w:t>
      </w:r>
      <w:r w:rsidR="00653403" w:rsidRPr="00A563E8">
        <w:rPr>
          <w:rFonts w:ascii="Century" w:hAnsi="Century"/>
          <w:color w:val="000000" w:themeColor="text1"/>
          <w:sz w:val="24"/>
          <w:szCs w:val="24"/>
        </w:rPr>
        <w:t xml:space="preserve"> </w:t>
      </w:r>
      <w:r w:rsidR="009D1318" w:rsidRPr="00A563E8">
        <w:rPr>
          <w:rFonts w:ascii="Century" w:hAnsi="Century"/>
          <w:color w:val="000000" w:themeColor="text1"/>
          <w:sz w:val="24"/>
          <w:szCs w:val="24"/>
        </w:rPr>
        <w:t>from user</w:t>
      </w:r>
      <w:r>
        <w:rPr>
          <w:rFonts w:ascii="Century" w:hAnsi="Century"/>
          <w:color w:val="000000" w:themeColor="text1"/>
          <w:sz w:val="24"/>
          <w:szCs w:val="24"/>
        </w:rPr>
        <w:t>s</w:t>
      </w:r>
      <w:r w:rsidR="009D1318" w:rsidRPr="00A563E8">
        <w:rPr>
          <w:rFonts w:ascii="Century" w:hAnsi="Century"/>
          <w:color w:val="000000" w:themeColor="text1"/>
          <w:sz w:val="24"/>
          <w:szCs w:val="24"/>
        </w:rPr>
        <w:t xml:space="preserve"> through route</w:t>
      </w:r>
    </w:p>
    <w:p w14:paraId="577BA8AF" w14:textId="3E03345D" w:rsidR="009D1318" w:rsidRPr="00A563E8" w:rsidRDefault="009D131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1BFCB81E" w14:textId="493012B1" w:rsidR="009D1318" w:rsidRPr="00A563E8" w:rsidRDefault="009D131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5449E831" w14:textId="325D7C1D" w:rsidR="009D1318" w:rsidRPr="00A563E8" w:rsidRDefault="009D131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476F35FB" w14:textId="1076C909" w:rsidR="009D1318" w:rsidRPr="00A563E8" w:rsidRDefault="009D131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380B127F" w14:textId="1BD15CC5" w:rsidR="009D1318" w:rsidRPr="00A563E8" w:rsidRDefault="009D131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49E0A1BF" w14:textId="49A9EE5C" w:rsidR="009D1318" w:rsidRPr="00A563E8" w:rsidRDefault="009D131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172A0E53" w14:textId="437443E5" w:rsidR="009D1318" w:rsidRDefault="009D131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293F3F35" w14:textId="77777777" w:rsidR="00AB53F7" w:rsidRDefault="00AB53F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1D2ADD8C" w14:textId="77777777" w:rsidR="00AB53F7" w:rsidRDefault="00AB53F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68924687" w14:textId="77777777" w:rsidR="00AB53F7" w:rsidRPr="00A563E8" w:rsidRDefault="00AB53F7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5E5D7571" w14:textId="3677C203" w:rsidR="009D1318" w:rsidRPr="00A563E8" w:rsidRDefault="009D1318" w:rsidP="00AB53F7">
      <w:pPr>
        <w:pStyle w:val="Heading1"/>
      </w:pPr>
      <w:bookmarkStart w:id="31" w:name="_Toc156412733"/>
      <w:r w:rsidRPr="00A563E8">
        <w:lastRenderedPageBreak/>
        <w:t xml:space="preserve">Code from </w:t>
      </w:r>
      <w:r w:rsidR="00791819">
        <w:t xml:space="preserve">the </w:t>
      </w:r>
      <w:r w:rsidRPr="00A563E8">
        <w:t>home controller</w:t>
      </w:r>
      <w:bookmarkEnd w:id="31"/>
    </w:p>
    <w:p w14:paraId="3457A5F7" w14:textId="2C62FC2C" w:rsidR="009D1318" w:rsidRPr="00A563E8" w:rsidRDefault="009D131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321DD145" wp14:editId="2EAFE14C">
            <wp:extent cx="5943600" cy="5369560"/>
            <wp:effectExtent l="0" t="0" r="0" b="254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6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0FC79" w14:textId="13444852" w:rsidR="009D1318" w:rsidRPr="00A563E8" w:rsidRDefault="009D131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3D973107" w14:textId="523A7227" w:rsidR="009D1318" w:rsidRPr="00A563E8" w:rsidRDefault="009D131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273A1E08" wp14:editId="6C40B14B">
            <wp:extent cx="5943600" cy="493776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3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99D26" w14:textId="5B1B6CF7" w:rsidR="00653403" w:rsidRPr="00A563E8" w:rsidRDefault="00653403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46303239" w14:textId="1A6E1631" w:rsidR="009D1318" w:rsidRPr="00A563E8" w:rsidRDefault="009D131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42F1981C" wp14:editId="58C50C1A">
            <wp:extent cx="5943600" cy="4375785"/>
            <wp:effectExtent l="0" t="0" r="0" b="571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619FD" w14:textId="0AC90DF4" w:rsidR="009D1318" w:rsidRPr="00A563E8" w:rsidRDefault="009D131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5E28F7DF" w14:textId="0F370470" w:rsidR="009D1318" w:rsidRPr="00A563E8" w:rsidRDefault="009D131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color w:val="000000" w:themeColor="text1"/>
          <w:sz w:val="24"/>
          <w:szCs w:val="24"/>
        </w:rPr>
        <w:t>Now database section</w:t>
      </w:r>
    </w:p>
    <w:p w14:paraId="4CB1F2DC" w14:textId="33AB5BB9" w:rsidR="009D1318" w:rsidRPr="00A563E8" w:rsidRDefault="009D1318" w:rsidP="00AB53F7">
      <w:pPr>
        <w:pStyle w:val="Heading1"/>
      </w:pPr>
      <w:bookmarkStart w:id="32" w:name="_Toc156412734"/>
      <w:r w:rsidRPr="00A563E8">
        <w:lastRenderedPageBreak/>
        <w:t>Database</w:t>
      </w:r>
      <w:bookmarkEnd w:id="32"/>
    </w:p>
    <w:p w14:paraId="5AC20E27" w14:textId="065820E1" w:rsidR="009D1318" w:rsidRPr="00A563E8" w:rsidRDefault="009D131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46433897" wp14:editId="45FFEDF1">
            <wp:extent cx="5943600" cy="2971800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2018B" w14:textId="170C7AE5" w:rsidR="009D1318" w:rsidRPr="00A563E8" w:rsidRDefault="009D131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54D35432" w14:textId="5A0C0235" w:rsidR="009D1318" w:rsidRPr="00A563E8" w:rsidRDefault="009D131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4208D27C" wp14:editId="6DF7E4A8">
            <wp:extent cx="5943600" cy="1547495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7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D8ACA" w14:textId="4B5A8F56" w:rsidR="009D1318" w:rsidRPr="00A563E8" w:rsidRDefault="009D131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</w:p>
    <w:p w14:paraId="6C39A91C" w14:textId="0D61B30E" w:rsidR="009D1318" w:rsidRPr="00A563E8" w:rsidRDefault="009D1318" w:rsidP="00AB53F7">
      <w:pPr>
        <w:pStyle w:val="Heading1"/>
        <w:rPr>
          <w:noProof/>
        </w:rPr>
      </w:pPr>
      <w:bookmarkStart w:id="33" w:name="_Toc156412735"/>
      <w:r w:rsidRPr="00A563E8">
        <w:rPr>
          <w:noProof/>
        </w:rPr>
        <w:t>Doctor table</w:t>
      </w:r>
      <w:bookmarkEnd w:id="33"/>
    </w:p>
    <w:p w14:paraId="781ED4FB" w14:textId="589F65D5" w:rsidR="009D1318" w:rsidRPr="00A563E8" w:rsidRDefault="009D1318" w:rsidP="001D5751">
      <w:pPr>
        <w:tabs>
          <w:tab w:val="left" w:pos="2844"/>
        </w:tabs>
        <w:rPr>
          <w:rFonts w:ascii="Century" w:hAnsi="Century"/>
          <w:color w:val="000000" w:themeColor="text1"/>
          <w:sz w:val="24"/>
          <w:szCs w:val="24"/>
        </w:rPr>
      </w:pPr>
      <w:r w:rsidRPr="00A563E8">
        <w:rPr>
          <w:rFonts w:ascii="Century" w:hAnsi="Century"/>
          <w:noProof/>
          <w:color w:val="000000" w:themeColor="text1"/>
          <w:sz w:val="24"/>
          <w:szCs w:val="24"/>
        </w:rPr>
        <w:drawing>
          <wp:inline distT="0" distB="0" distL="0" distR="0" wp14:anchorId="76129203" wp14:editId="1F55E235">
            <wp:extent cx="5943600" cy="1579880"/>
            <wp:effectExtent l="0" t="0" r="0" b="127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D1318" w:rsidRPr="00A563E8" w:rsidSect="006B5375">
      <w:headerReference w:type="even" r:id="rId54"/>
      <w:headerReference w:type="default" r:id="rId55"/>
      <w:headerReference w:type="first" r:id="rId56"/>
      <w:pgSz w:w="12240" w:h="15840"/>
      <w:pgMar w:top="1440" w:right="1440" w:bottom="1440" w:left="144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3D3DD2" w14:textId="77777777" w:rsidR="00DA7C95" w:rsidRDefault="00DA7C95" w:rsidP="00C76386">
      <w:pPr>
        <w:spacing w:after="0" w:line="240" w:lineRule="auto"/>
      </w:pPr>
      <w:r>
        <w:separator/>
      </w:r>
    </w:p>
  </w:endnote>
  <w:endnote w:type="continuationSeparator" w:id="0">
    <w:p w14:paraId="58529D31" w14:textId="77777777" w:rsidR="00DA7C95" w:rsidRDefault="00DA7C95" w:rsidP="00C763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063F2B" w14:textId="77777777" w:rsidR="00DA7C95" w:rsidRDefault="00DA7C95" w:rsidP="00C76386">
      <w:pPr>
        <w:spacing w:after="0" w:line="240" w:lineRule="auto"/>
      </w:pPr>
      <w:r>
        <w:separator/>
      </w:r>
    </w:p>
  </w:footnote>
  <w:footnote w:type="continuationSeparator" w:id="0">
    <w:p w14:paraId="69031BA3" w14:textId="77777777" w:rsidR="00DA7C95" w:rsidRDefault="00DA7C95" w:rsidP="00C763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71A626" w14:textId="6F23EFA7" w:rsidR="00C76386" w:rsidRDefault="00DA7C95">
    <w:pPr>
      <w:pStyle w:val="Header"/>
    </w:pPr>
    <w:r>
      <w:rPr>
        <w:noProof/>
      </w:rPr>
      <w:pict w14:anchorId="23D2F59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936657" o:spid="_x0000_s2051" type="#_x0000_t136" style="position:absolute;margin-left:0;margin-top:0;width:536.05pt;height:123.7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entaur&quot;;font-size:1pt" string="The British Colleg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7F7F7F" w:themeColor="background1" w:themeShade="7F"/>
        <w:spacing w:val="60"/>
      </w:rPr>
      <w:id w:val="-1371369895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0C8BA9A7" w14:textId="30D2DF2E" w:rsidR="00813326" w:rsidRDefault="00813326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A11D0" w:rsidRPr="00DA11D0">
          <w:rPr>
            <w:b/>
            <w:bCs/>
            <w:noProof/>
          </w:rPr>
          <w:t>21</w:t>
        </w:r>
        <w:r>
          <w:rPr>
            <w:b/>
            <w:bCs/>
            <w:noProof/>
          </w:rPr>
          <w:fldChar w:fldCharType="end"/>
        </w:r>
      </w:p>
    </w:sdtContent>
  </w:sdt>
  <w:p w14:paraId="1013E334" w14:textId="4817CB62" w:rsidR="00C76386" w:rsidRDefault="00DA7C95">
    <w:pPr>
      <w:pStyle w:val="Header"/>
    </w:pPr>
    <w:r>
      <w:rPr>
        <w:noProof/>
      </w:rPr>
      <w:pict w14:anchorId="5C0F0AA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936658" o:spid="_x0000_s2052" type="#_x0000_t136" style="position:absolute;margin-left:0;margin-top:0;width:536.05pt;height:123.7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entaur&quot;;font-size:1pt" string="The British Colleg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633039" w14:textId="3DCD93C7" w:rsidR="00C76386" w:rsidRDefault="00DA7C95">
    <w:pPr>
      <w:pStyle w:val="Header"/>
    </w:pPr>
    <w:r>
      <w:rPr>
        <w:noProof/>
      </w:rPr>
      <w:pict w14:anchorId="3BBC31C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936656" o:spid="_x0000_s2050" type="#_x0000_t136" style="position:absolute;margin-left:0;margin-top:0;width:536.05pt;height:123.7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entaur&quot;;font-size:1pt" string="The British Colleg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0362EC"/>
    <w:multiLevelType w:val="multilevel"/>
    <w:tmpl w:val="6FBC0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EYmMLE1MzQ3NTAyUdpeDU4uLM/DyQAqNaAJmj+dYsAAAA"/>
  </w:docVars>
  <w:rsids>
    <w:rsidRoot w:val="001D5751"/>
    <w:rsid w:val="00091167"/>
    <w:rsid w:val="00156C55"/>
    <w:rsid w:val="001D5751"/>
    <w:rsid w:val="001D6F5F"/>
    <w:rsid w:val="0025000E"/>
    <w:rsid w:val="002572ED"/>
    <w:rsid w:val="00257CBD"/>
    <w:rsid w:val="00261CB2"/>
    <w:rsid w:val="00270D87"/>
    <w:rsid w:val="0028671A"/>
    <w:rsid w:val="002E1C2A"/>
    <w:rsid w:val="00321A7B"/>
    <w:rsid w:val="003E4F8D"/>
    <w:rsid w:val="003F6649"/>
    <w:rsid w:val="00462533"/>
    <w:rsid w:val="005D36C5"/>
    <w:rsid w:val="00652633"/>
    <w:rsid w:val="00653403"/>
    <w:rsid w:val="006B3580"/>
    <w:rsid w:val="006B5375"/>
    <w:rsid w:val="00710801"/>
    <w:rsid w:val="0075193B"/>
    <w:rsid w:val="00791819"/>
    <w:rsid w:val="00813326"/>
    <w:rsid w:val="008B70CF"/>
    <w:rsid w:val="008C3110"/>
    <w:rsid w:val="009106C3"/>
    <w:rsid w:val="00946F20"/>
    <w:rsid w:val="00982827"/>
    <w:rsid w:val="009937F5"/>
    <w:rsid w:val="009B3476"/>
    <w:rsid w:val="009C1DA3"/>
    <w:rsid w:val="009D1318"/>
    <w:rsid w:val="009F3BAA"/>
    <w:rsid w:val="00A563E8"/>
    <w:rsid w:val="00A82845"/>
    <w:rsid w:val="00AA1B54"/>
    <w:rsid w:val="00AB53F7"/>
    <w:rsid w:val="00AD01F8"/>
    <w:rsid w:val="00BA648C"/>
    <w:rsid w:val="00C46D0C"/>
    <w:rsid w:val="00C73DC7"/>
    <w:rsid w:val="00C76386"/>
    <w:rsid w:val="00D5021C"/>
    <w:rsid w:val="00DA11D0"/>
    <w:rsid w:val="00DA7C95"/>
    <w:rsid w:val="00DC2332"/>
    <w:rsid w:val="00EF4C51"/>
    <w:rsid w:val="00F43B18"/>
    <w:rsid w:val="00F62B29"/>
    <w:rsid w:val="00FF0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1511BAD7"/>
  <w15:chartTrackingRefBased/>
  <w15:docId w15:val="{794758D9-30C4-47A0-BA72-657AF4CF8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36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F3864" w:themeColor="accent1" w:themeShade="8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53F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1F3864" w:themeColor="accent1" w:themeShade="8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1A7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63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6386"/>
  </w:style>
  <w:style w:type="paragraph" w:styleId="Footer">
    <w:name w:val="footer"/>
    <w:basedOn w:val="Normal"/>
    <w:link w:val="FooterChar"/>
    <w:uiPriority w:val="99"/>
    <w:unhideWhenUsed/>
    <w:rsid w:val="00C763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6386"/>
  </w:style>
  <w:style w:type="character" w:customStyle="1" w:styleId="Heading1Char">
    <w:name w:val="Heading 1 Char"/>
    <w:basedOn w:val="DefaultParagraphFont"/>
    <w:link w:val="Heading1"/>
    <w:uiPriority w:val="9"/>
    <w:rsid w:val="005D36C5"/>
    <w:rPr>
      <w:rFonts w:asciiTheme="majorHAnsi" w:eastAsiaTheme="majorEastAsia" w:hAnsiTheme="majorHAnsi" w:cstheme="majorBidi"/>
      <w:b/>
      <w:color w:val="1F3864" w:themeColor="accent1" w:themeShade="80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B53F7"/>
    <w:rPr>
      <w:rFonts w:asciiTheme="majorHAnsi" w:eastAsiaTheme="majorEastAsia" w:hAnsiTheme="majorHAnsi" w:cstheme="majorBidi"/>
      <w:b/>
      <w:color w:val="1F3864" w:themeColor="accent1" w:themeShade="80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21A7B"/>
    <w:rPr>
      <w:rFonts w:asciiTheme="majorHAnsi" w:eastAsiaTheme="majorEastAsia" w:hAnsiTheme="majorHAnsi" w:cstheme="majorBidi"/>
      <w:b/>
      <w:sz w:val="28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57CBD"/>
    <w:pPr>
      <w:outlineLvl w:val="9"/>
    </w:pPr>
    <w:rPr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257CB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57CB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57CB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C46D0C"/>
    <w:pPr>
      <w:spacing w:after="100"/>
      <w:ind w:left="440"/>
    </w:pPr>
    <w:rPr>
      <w:rFonts w:eastAsiaTheme="minorEastAsia" w:cs="Times New Roman"/>
    </w:rPr>
  </w:style>
  <w:style w:type="paragraph" w:styleId="NormalWeb">
    <w:name w:val="Normal (Web)"/>
    <w:basedOn w:val="Normal"/>
    <w:uiPriority w:val="99"/>
    <w:semiHidden/>
    <w:unhideWhenUsed/>
    <w:rsid w:val="00FF07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F07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24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header" Target="head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header" Target="header3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fontTable" Target="fontTable.xm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DF8033-E7BB-4A1A-8E42-6C85D5AEE7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027</Words>
  <Characters>585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i yadav</dc:creator>
  <cp:keywords/>
  <dc:description/>
  <cp:lastModifiedBy>humid</cp:lastModifiedBy>
  <cp:revision>19</cp:revision>
  <cp:lastPrinted>2024-01-17T14:00:00Z</cp:lastPrinted>
  <dcterms:created xsi:type="dcterms:W3CDTF">2024-01-17T13:17:00Z</dcterms:created>
  <dcterms:modified xsi:type="dcterms:W3CDTF">2024-01-17T14:00:00Z</dcterms:modified>
</cp:coreProperties>
</file>